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65C5F663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4A651C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4013CD2D" w:rsidR="00C82806" w:rsidRPr="009E6A78" w:rsidRDefault="008C0415" w:rsidP="65C5F663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65C5F663">
              <w:rPr>
                <w:b/>
                <w:bCs/>
                <w:color w:val="4F81BD"/>
                <w:sz w:val="28"/>
                <w:szCs w:val="28"/>
              </w:rPr>
              <w:t>CMPS 312 Project Phase 2 – Data Layer using Firestore, Firebase Storage and local SQLite Database (10% of the course grade)</w:t>
            </w:r>
          </w:p>
        </w:tc>
      </w:tr>
      <w:tr w:rsidR="001A576E" w:rsidRPr="003566B4" w14:paraId="1353BB90" w14:textId="77777777" w:rsidTr="65C5F6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1A0F5" w14:textId="77777777" w:rsidR="001A576E" w:rsidRPr="003566B4" w:rsidRDefault="001A576E" w:rsidP="004A651C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8A0F6" w14:textId="00765986" w:rsidR="001A576E" w:rsidRPr="003566B4" w:rsidRDefault="00500119" w:rsidP="004A651C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T3</w:t>
            </w:r>
          </w:p>
        </w:tc>
      </w:tr>
      <w:tr w:rsidR="001A576E" w:rsidRPr="003566B4" w14:paraId="3521EF21" w14:textId="77777777" w:rsidTr="65C5F6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2DA6" w14:textId="77777777" w:rsidR="001A576E" w:rsidRPr="003566B4" w:rsidRDefault="001A576E" w:rsidP="004A651C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B8B22" w14:textId="77777777" w:rsidR="00774BB7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C25C650" w14:textId="221E5E8D" w:rsidR="00500119" w:rsidRPr="00B87E53" w:rsidRDefault="00500119" w:rsidP="00500119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left"/>
              <w:rPr>
                <w:bCs/>
                <w:color w:val="auto"/>
                <w:sz w:val="24"/>
                <w:szCs w:val="24"/>
              </w:rPr>
            </w:pPr>
            <w:r w:rsidRPr="00B87E53">
              <w:rPr>
                <w:b/>
                <w:bCs/>
                <w:color w:val="auto"/>
                <w:sz w:val="24"/>
                <w:szCs w:val="24"/>
              </w:rPr>
              <w:t>Fahrel Hidayat</w:t>
            </w:r>
            <w:r w:rsidRPr="00B87E53">
              <w:rPr>
                <w:bCs/>
                <w:color w:val="auto"/>
                <w:sz w:val="24"/>
                <w:szCs w:val="24"/>
              </w:rPr>
              <w:t> - 202206836 - </w:t>
            </w:r>
            <w:hyperlink r:id="rId12" w:history="1">
              <w:r w:rsidRPr="00B87E53">
                <w:rPr>
                  <w:rStyle w:val="Hyperlink"/>
                  <w:bCs/>
                  <w:sz w:val="24"/>
                  <w:szCs w:val="24"/>
                </w:rPr>
                <w:t>fh2206836@qu.edu.qa</w:t>
              </w:r>
            </w:hyperlink>
          </w:p>
          <w:p w14:paraId="1035C7E7" w14:textId="77777777" w:rsidR="00500119" w:rsidRPr="00B87E53" w:rsidRDefault="00500119" w:rsidP="00500119">
            <w:pPr>
              <w:numPr>
                <w:ilvl w:val="0"/>
                <w:numId w:val="33"/>
              </w:numPr>
              <w:spacing w:after="0" w:line="240" w:lineRule="auto"/>
              <w:jc w:val="left"/>
              <w:rPr>
                <w:bCs/>
                <w:color w:val="auto"/>
                <w:sz w:val="24"/>
                <w:szCs w:val="24"/>
              </w:rPr>
            </w:pPr>
            <w:r w:rsidRPr="00B87E53">
              <w:rPr>
                <w:b/>
                <w:bCs/>
                <w:color w:val="auto"/>
                <w:sz w:val="24"/>
                <w:szCs w:val="24"/>
              </w:rPr>
              <w:t>Marcus Monteiro</w:t>
            </w:r>
            <w:r w:rsidRPr="00B87E53">
              <w:rPr>
                <w:bCs/>
                <w:color w:val="auto"/>
                <w:sz w:val="24"/>
                <w:szCs w:val="24"/>
              </w:rPr>
              <w:t> - 202206892 - </w:t>
            </w:r>
            <w:hyperlink r:id="rId13" w:history="1">
              <w:r w:rsidRPr="00B87E53">
                <w:rPr>
                  <w:rStyle w:val="Hyperlink"/>
                  <w:bCs/>
                  <w:sz w:val="24"/>
                  <w:szCs w:val="24"/>
                </w:rPr>
                <w:t>mm2206892@qu.edu.qa</w:t>
              </w:r>
            </w:hyperlink>
          </w:p>
          <w:p w14:paraId="7A429E6A" w14:textId="77777777" w:rsidR="00500119" w:rsidRPr="00B87E53" w:rsidRDefault="00500119" w:rsidP="00500119">
            <w:pPr>
              <w:numPr>
                <w:ilvl w:val="0"/>
                <w:numId w:val="33"/>
              </w:numPr>
              <w:spacing w:after="0" w:line="240" w:lineRule="auto"/>
              <w:jc w:val="left"/>
              <w:rPr>
                <w:bCs/>
                <w:color w:val="auto"/>
                <w:sz w:val="24"/>
                <w:szCs w:val="24"/>
              </w:rPr>
            </w:pPr>
            <w:r w:rsidRPr="00B87E53">
              <w:rPr>
                <w:b/>
                <w:bCs/>
                <w:color w:val="auto"/>
                <w:sz w:val="24"/>
                <w:szCs w:val="24"/>
              </w:rPr>
              <w:t>Mohd Bashar</w:t>
            </w:r>
            <w:r w:rsidRPr="00B87E53">
              <w:rPr>
                <w:bCs/>
                <w:color w:val="auto"/>
                <w:sz w:val="24"/>
                <w:szCs w:val="24"/>
              </w:rPr>
              <w:t> - 202205153 - </w:t>
            </w:r>
            <w:hyperlink r:id="rId14" w:history="1">
              <w:r w:rsidRPr="00B87E53">
                <w:rPr>
                  <w:rStyle w:val="Hyperlink"/>
                  <w:bCs/>
                  <w:sz w:val="24"/>
                  <w:szCs w:val="24"/>
                </w:rPr>
                <w:t>mb2205153@qu.edu.qa</w:t>
              </w:r>
            </w:hyperlink>
          </w:p>
          <w:p w14:paraId="68C43CDF" w14:textId="77777777" w:rsidR="00500119" w:rsidRPr="00B87E53" w:rsidRDefault="00500119" w:rsidP="00500119">
            <w:pPr>
              <w:numPr>
                <w:ilvl w:val="0"/>
                <w:numId w:val="33"/>
              </w:numPr>
              <w:spacing w:after="0" w:line="240" w:lineRule="auto"/>
              <w:jc w:val="left"/>
              <w:rPr>
                <w:bCs/>
                <w:color w:val="auto"/>
                <w:sz w:val="24"/>
                <w:szCs w:val="24"/>
              </w:rPr>
            </w:pPr>
            <w:r w:rsidRPr="00B87E53">
              <w:rPr>
                <w:b/>
                <w:bCs/>
                <w:color w:val="auto"/>
                <w:sz w:val="24"/>
                <w:szCs w:val="24"/>
              </w:rPr>
              <w:t>Mohammed Alam</w:t>
            </w:r>
            <w:r w:rsidRPr="00B87E53">
              <w:rPr>
                <w:bCs/>
                <w:color w:val="auto"/>
                <w:sz w:val="24"/>
                <w:szCs w:val="24"/>
              </w:rPr>
              <w:t> - 202211429 - </w:t>
            </w:r>
            <w:hyperlink r:id="rId15" w:history="1">
              <w:r w:rsidRPr="00B87E53">
                <w:rPr>
                  <w:rStyle w:val="Hyperlink"/>
                  <w:bCs/>
                  <w:sz w:val="24"/>
                  <w:szCs w:val="24"/>
                </w:rPr>
                <w:t>ma2211429@qu.edu.qa</w:t>
              </w:r>
            </w:hyperlink>
          </w:p>
          <w:p w14:paraId="4F7E236D" w14:textId="4B60144C" w:rsidR="001A576E" w:rsidRPr="003566B4" w:rsidRDefault="001A576E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65C5F6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4A651C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4A651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4A651C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4A651C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412180" w14:paraId="486983D2" w14:textId="77777777" w:rsidTr="65C5F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31D85494" w:rsidR="00412180" w:rsidRDefault="00B9360C" w:rsidP="00412180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>
              <w:rPr>
                <w:b/>
                <w:bCs/>
              </w:rPr>
              <w:t>Database</w:t>
            </w:r>
            <w:r w:rsidR="00412180" w:rsidRPr="00CF2EFB">
              <w:rPr>
                <w:b/>
                <w:bCs/>
              </w:rPr>
              <w:t xml:space="preserve"> Design: </w:t>
            </w:r>
            <w:r w:rsidRPr="00B9360C">
              <w:t>Firestore database schema diagram and SQLite database schema diagram</w:t>
            </w:r>
          </w:p>
        </w:tc>
        <w:tc>
          <w:tcPr>
            <w:tcW w:w="709" w:type="dxa"/>
            <w:vAlign w:val="center"/>
          </w:tcPr>
          <w:p w14:paraId="7D4E119C" w14:textId="2AE43D16" w:rsidR="00412180" w:rsidRDefault="00412180" w:rsidP="00722D05">
            <w:pPr>
              <w:spacing w:after="0" w:line="259" w:lineRule="auto"/>
              <w:ind w:left="0" w:right="43" w:firstLine="0"/>
              <w:jc w:val="center"/>
            </w:pPr>
            <w:r>
              <w:t>5%</w:t>
            </w:r>
          </w:p>
        </w:tc>
        <w:tc>
          <w:tcPr>
            <w:tcW w:w="1276" w:type="dxa"/>
            <w:vAlign w:val="center"/>
          </w:tcPr>
          <w:p w14:paraId="58CDD1DE" w14:textId="430CA0B7" w:rsidR="00412180" w:rsidRDefault="6BD7021B" w:rsidP="65C5F663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sz w:val="21"/>
                <w:szCs w:val="21"/>
              </w:rPr>
            </w:pPr>
            <w:r w:rsidRPr="65C5F663">
              <w:rPr>
                <w:b/>
                <w:bCs/>
                <w:i/>
                <w:iCs/>
                <w:sz w:val="21"/>
                <w:szCs w:val="21"/>
                <w:highlight w:val="yellow"/>
              </w:rPr>
              <w:t>Working (completed 100%)</w:t>
            </w:r>
          </w:p>
          <w:p w14:paraId="370682DC" w14:textId="78E56FB9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12180" w14:paraId="1941A516" w14:textId="77777777" w:rsidTr="65C5F663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36424" w:rsidRDefault="00412180" w:rsidP="0041218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Pr="00B26E8B">
              <w:rPr>
                <w:b/>
                <w:bCs/>
                <w:lang w:val="en-GB"/>
              </w:rPr>
              <w:t>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D1ECC8D" w:rsidR="00412180" w:rsidRPr="0094208D" w:rsidRDefault="00412180" w:rsidP="00722D0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95782" w14:paraId="2D205A8A" w14:textId="77777777" w:rsidTr="65C5F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A8A79C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</w:t>
            </w:r>
            <w:r w:rsidR="00B9360C" w:rsidRPr="00B9360C">
              <w:t xml:space="preserve">Signup and </w:t>
            </w:r>
            <w:proofErr w:type="spellStart"/>
            <w:r w:rsidR="00B9360C" w:rsidRPr="00B9360C">
              <w:t>Signin</w:t>
            </w:r>
            <w:proofErr w:type="spellEnd"/>
            <w:r w:rsidR="00B9360C" w:rsidRPr="00B9360C">
              <w:t xml:space="preserve"> using Firebase Authentication</w:t>
            </w:r>
          </w:p>
        </w:tc>
        <w:tc>
          <w:tcPr>
            <w:tcW w:w="709" w:type="dxa"/>
            <w:vAlign w:val="center"/>
          </w:tcPr>
          <w:p w14:paraId="53F32667" w14:textId="547A029F" w:rsidR="00B95782" w:rsidRPr="00254360" w:rsidRDefault="00B9360C" w:rsidP="00722D05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  <w:vAlign w:val="center"/>
          </w:tcPr>
          <w:p w14:paraId="32151F0D" w14:textId="430CA0B7" w:rsidR="00B95782" w:rsidRDefault="2771E3A1" w:rsidP="65C5F663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sz w:val="21"/>
                <w:szCs w:val="21"/>
              </w:rPr>
            </w:pPr>
            <w:r w:rsidRPr="65C5F663">
              <w:rPr>
                <w:b/>
                <w:bCs/>
                <w:i/>
                <w:iCs/>
                <w:sz w:val="21"/>
                <w:szCs w:val="21"/>
                <w:highlight w:val="yellow"/>
              </w:rPr>
              <w:t>Working (completed 100%)</w:t>
            </w:r>
          </w:p>
        </w:tc>
        <w:tc>
          <w:tcPr>
            <w:tcW w:w="4780" w:type="dxa"/>
            <w:vAlign w:val="center"/>
          </w:tcPr>
          <w:p w14:paraId="6F550EA9" w14:textId="365B52E6" w:rsidR="000C4C8F" w:rsidRDefault="000C4C8F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65C5F663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2 - </w:t>
            </w:r>
            <w:proofErr w:type="spellStart"/>
            <w:r w:rsidRPr="00B95782">
              <w:t>YalaPay</w:t>
            </w:r>
            <w:proofErr w:type="spellEnd"/>
            <w:r w:rsidRPr="00B95782">
              <w:t xml:space="preserve"> Dashboard</w:t>
            </w:r>
          </w:p>
        </w:tc>
        <w:tc>
          <w:tcPr>
            <w:tcW w:w="709" w:type="dxa"/>
            <w:vAlign w:val="center"/>
          </w:tcPr>
          <w:p w14:paraId="050BAE9E" w14:textId="011BB44C" w:rsidR="00B95782" w:rsidRPr="00254360" w:rsidRDefault="00430A4A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3020CBB6" w14:textId="3CE7E973" w:rsidR="00B95782" w:rsidRDefault="0B6B01E7" w:rsidP="65C5F663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sz w:val="21"/>
                <w:szCs w:val="21"/>
              </w:rPr>
            </w:pPr>
            <w:r w:rsidRPr="65C5F663">
              <w:rPr>
                <w:b/>
                <w:bCs/>
                <w:i/>
                <w:iCs/>
                <w:sz w:val="21"/>
                <w:szCs w:val="21"/>
                <w:highlight w:val="yellow"/>
              </w:rPr>
              <w:t>Working (completed 50%)</w:t>
            </w:r>
          </w:p>
          <w:p w14:paraId="2C369AD9" w14:textId="4A92F915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5DF3A31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65C5F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2D5A04B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r w:rsidR="00C70375" w:rsidRPr="00B95782">
              <w:rPr>
                <w:rFonts w:asciiTheme="majorBidi" w:hAnsiTheme="majorBidi" w:cstheme="majorBidi"/>
              </w:rPr>
              <w:t>customer</w:t>
            </w:r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19B2C7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38D6D610" w14:textId="7069EAA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2D00E7E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D1C0E66" w14:textId="443B3D7A" w:rsidR="00B95782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2</w:t>
            </w:r>
          </w:p>
          <w:p w14:paraId="4C1DFC6C" w14:textId="7371BAE6" w:rsidR="00820562" w:rsidRPr="00820562" w:rsidRDefault="00820562" w:rsidP="00722D05">
            <w:pPr>
              <w:jc w:val="center"/>
            </w:pPr>
          </w:p>
        </w:tc>
        <w:tc>
          <w:tcPr>
            <w:tcW w:w="1276" w:type="dxa"/>
            <w:vAlign w:val="center"/>
          </w:tcPr>
          <w:p w14:paraId="2B1AFFB1" w14:textId="430CA0B7" w:rsidR="00B95782" w:rsidRDefault="313953B3" w:rsidP="65C5F663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sz w:val="21"/>
                <w:szCs w:val="21"/>
              </w:rPr>
            </w:pPr>
            <w:r w:rsidRPr="65C5F663">
              <w:rPr>
                <w:b/>
                <w:bCs/>
                <w:i/>
                <w:iCs/>
                <w:sz w:val="21"/>
                <w:szCs w:val="21"/>
                <w:highlight w:val="yellow"/>
              </w:rPr>
              <w:t>Working (completed 100%)</w:t>
            </w:r>
          </w:p>
          <w:p w14:paraId="35698C4F" w14:textId="3B136BBC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2D387AB5" w14:textId="03544566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65C5F663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5D364E0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54A23F6" w14:textId="05BBEE9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7593E95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8C53769" w14:textId="385F05C8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22</w:t>
            </w:r>
          </w:p>
        </w:tc>
        <w:tc>
          <w:tcPr>
            <w:tcW w:w="1276" w:type="dxa"/>
            <w:vAlign w:val="center"/>
          </w:tcPr>
          <w:p w14:paraId="358C1E0E" w14:textId="430CA0B7" w:rsidR="00B95782" w:rsidRDefault="0D49DE97" w:rsidP="65C5F663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sz w:val="21"/>
                <w:szCs w:val="21"/>
              </w:rPr>
            </w:pPr>
            <w:r w:rsidRPr="65C5F663">
              <w:rPr>
                <w:b/>
                <w:bCs/>
                <w:i/>
                <w:iCs/>
                <w:sz w:val="21"/>
                <w:szCs w:val="21"/>
                <w:highlight w:val="yellow"/>
              </w:rPr>
              <w:t>Working (completed 100%)</w:t>
            </w:r>
          </w:p>
          <w:p w14:paraId="70EB9EEB" w14:textId="6DDC7104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1A3C8D2B" w14:textId="6C8C7808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65C5F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4918B2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809F09C" w14:textId="1DB44F0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lastRenderedPageBreak/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430A4A">
              <w:rPr>
                <w:rFonts w:asciiTheme="majorBidi" w:hAnsiTheme="majorBidi" w:cstheme="majorBidi"/>
              </w:rPr>
              <w:t xml:space="preserve">including </w:t>
            </w:r>
            <w:r w:rsidR="00430A4A" w:rsidRPr="00430A4A">
              <w:rPr>
                <w:rFonts w:asciiTheme="majorBidi" w:hAnsiTheme="majorBidi" w:cstheme="majorBidi"/>
              </w:rPr>
              <w:t xml:space="preserve">attach a cheque image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430A4A">
              <w:rPr>
                <w:rFonts w:asciiTheme="majorBidi" w:hAnsiTheme="majorBidi" w:cstheme="majorBidi"/>
              </w:rPr>
              <w:t>9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34A5F74F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430A4A">
              <w:rPr>
                <w:rFonts w:asciiTheme="majorBidi" w:hAnsiTheme="majorBidi" w:cstheme="majorBidi"/>
              </w:rPr>
              <w:t xml:space="preserve">including </w:t>
            </w:r>
            <w:r w:rsidR="00430A4A" w:rsidRPr="00430A4A">
              <w:rPr>
                <w:rFonts w:asciiTheme="majorBidi" w:hAnsiTheme="majorBidi" w:cstheme="majorBidi"/>
              </w:rPr>
              <w:t>attach a cheque image</w:t>
            </w:r>
            <w:r w:rsidR="00430A4A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430A4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077EDAE7" w14:textId="422406C4" w:rsidR="00B95782" w:rsidRPr="00254360" w:rsidRDefault="00430A4A" w:rsidP="00722D05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30</w:t>
            </w:r>
          </w:p>
        </w:tc>
        <w:tc>
          <w:tcPr>
            <w:tcW w:w="1276" w:type="dxa"/>
            <w:vAlign w:val="center"/>
          </w:tcPr>
          <w:p w14:paraId="16EE46D8" w14:textId="5A6B840E" w:rsidR="00B95782" w:rsidRDefault="30F36BAE" w:rsidP="65C5F663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sz w:val="21"/>
                <w:szCs w:val="21"/>
              </w:rPr>
            </w:pPr>
            <w:r w:rsidRPr="65C5F663">
              <w:rPr>
                <w:b/>
                <w:bCs/>
                <w:i/>
                <w:iCs/>
                <w:sz w:val="21"/>
                <w:szCs w:val="21"/>
                <w:highlight w:val="yellow"/>
              </w:rPr>
              <w:t>Working (completed 80%)</w:t>
            </w:r>
          </w:p>
          <w:p w14:paraId="28A08D96" w14:textId="1871CB9D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326479C7" w14:textId="0151C710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65C5F663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  <w:vAlign w:val="center"/>
          </w:tcPr>
          <w:p w14:paraId="446D50C9" w14:textId="51F677E1" w:rsidR="00B95782" w:rsidRPr="00254360" w:rsidRDefault="00820562" w:rsidP="00722D05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  <w:vAlign w:val="center"/>
          </w:tcPr>
          <w:p w14:paraId="7D2454E5" w14:textId="430CA0B7" w:rsidR="00B95782" w:rsidRDefault="275C0F8F" w:rsidP="65C5F663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sz w:val="21"/>
                <w:szCs w:val="21"/>
              </w:rPr>
            </w:pPr>
            <w:r w:rsidRPr="65C5F663">
              <w:rPr>
                <w:b/>
                <w:bCs/>
                <w:i/>
                <w:iCs/>
                <w:sz w:val="21"/>
                <w:szCs w:val="21"/>
                <w:highlight w:val="yellow"/>
              </w:rPr>
              <w:t>Working (completed 100%)</w:t>
            </w:r>
          </w:p>
          <w:p w14:paraId="30C10244" w14:textId="24DD6843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780BCF9" w14:textId="0D28768E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65C5F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  <w:vAlign w:val="center"/>
          </w:tcPr>
          <w:p w14:paraId="2F3A22CD" w14:textId="63593DA9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6455E86A" w14:textId="3ED9D481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EC2117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65C5F663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  <w:vAlign w:val="center"/>
          </w:tcPr>
          <w:p w14:paraId="140CE3EF" w14:textId="0D53B894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4D91142D" w14:textId="45BA2537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BFDFB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65C5F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4A651C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4A651C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1A576E" w:rsidRDefault="001A576E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58BB9C48" w14:textId="430CA0B7" w:rsidR="001A576E" w:rsidRDefault="7EE07634" w:rsidP="65C5F663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sz w:val="21"/>
                <w:szCs w:val="21"/>
              </w:rPr>
            </w:pPr>
            <w:r w:rsidRPr="65C5F663">
              <w:rPr>
                <w:b/>
                <w:bCs/>
                <w:i/>
                <w:iCs/>
                <w:sz w:val="21"/>
                <w:szCs w:val="21"/>
                <w:highlight w:val="yellow"/>
              </w:rPr>
              <w:t>Working (completed 100%)</w:t>
            </w:r>
          </w:p>
          <w:p w14:paraId="15A7AF33" w14:textId="241E9AD9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65C5F663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4A651C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1A576E" w:rsidRDefault="001A576E" w:rsidP="00722D05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313FA69C" w14:textId="77777777" w:rsidTr="65C5F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4A651C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1A576E" w:rsidRPr="00AF28C5" w:rsidRDefault="001A576E" w:rsidP="00722D05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1A576E" w:rsidRDefault="001A576E" w:rsidP="00722D05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1A576E" w:rsidRDefault="001A576E" w:rsidP="00722D05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r w:rsidRPr="004F28E2">
        <w:rPr>
          <w:b/>
          <w:bCs/>
          <w:i/>
          <w:iCs/>
        </w:rPr>
        <w:t>Not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12180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130FA35D" w:rsidR="00C82806" w:rsidRDefault="00B9360C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 w:rsidRPr="00B9360C">
        <w:lastRenderedPageBreak/>
        <w:t>Database Design</w:t>
      </w:r>
    </w:p>
    <w:p w14:paraId="0AA5A1FA" w14:textId="77777777" w:rsidR="00B9360C" w:rsidRDefault="00B9360C" w:rsidP="00B9360C">
      <w:pPr>
        <w:pStyle w:val="Heading1"/>
        <w:numPr>
          <w:ilvl w:val="1"/>
          <w:numId w:val="26"/>
        </w:numPr>
        <w:spacing w:before="240" w:after="120"/>
      </w:pPr>
      <w:r w:rsidRPr="00B9360C">
        <w:t>Firestore database schema diagram</w:t>
      </w:r>
    </w:p>
    <w:p w14:paraId="588227B8" w14:textId="519C88AF" w:rsidR="002F0C03" w:rsidRPr="002F0C03" w:rsidRDefault="002F0C03" w:rsidP="002F0C03">
      <w:r>
        <w:rPr>
          <w:noProof/>
        </w:rPr>
        <w:drawing>
          <wp:inline distT="0" distB="0" distL="0" distR="0" wp14:anchorId="7D347F15" wp14:editId="45BA9606">
            <wp:extent cx="6225871" cy="3020152"/>
            <wp:effectExtent l="0" t="0" r="3810" b="8890"/>
            <wp:docPr id="216697578" name="Picture 2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697578" name="Picture 2" descr="A diagram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2323" cy="3032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A7838" w14:textId="20965958" w:rsidR="00B9360C" w:rsidRDefault="00B9360C" w:rsidP="00B9360C">
      <w:pPr>
        <w:pStyle w:val="Heading1"/>
        <w:numPr>
          <w:ilvl w:val="1"/>
          <w:numId w:val="26"/>
        </w:numPr>
        <w:spacing w:before="240" w:after="120"/>
      </w:pPr>
      <w:r w:rsidRPr="00B9360C">
        <w:t>SQLite database schema diagram</w:t>
      </w:r>
      <w:r w:rsidR="002F0C03">
        <w:rPr>
          <w:noProof/>
        </w:rPr>
        <w:drawing>
          <wp:inline distT="0" distB="0" distL="0" distR="0" wp14:anchorId="05DDAEDB" wp14:editId="1AC06B81">
            <wp:extent cx="3233848" cy="2011680"/>
            <wp:effectExtent l="0" t="0" r="5080" b="7620"/>
            <wp:docPr id="1515920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741" cy="201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5C47A" w14:textId="71129A8F" w:rsidR="00CA7BA6" w:rsidRPr="00CA7BA6" w:rsidRDefault="00CA7BA6" w:rsidP="00CA7BA6"/>
    <w:p w14:paraId="47F9D128" w14:textId="2E89A246" w:rsidR="65C5F663" w:rsidRDefault="65C5F663"/>
    <w:p w14:paraId="66ADF085" w14:textId="77777777" w:rsidR="005B2AD5" w:rsidRDefault="005B2AD5"/>
    <w:p w14:paraId="720187ED" w14:textId="77777777" w:rsidR="005B2AD5" w:rsidRDefault="005B2AD5"/>
    <w:p w14:paraId="09E1094F" w14:textId="77777777" w:rsidR="005B2AD5" w:rsidRDefault="005B2AD5"/>
    <w:p w14:paraId="1CE2530C" w14:textId="6582DE09" w:rsidR="65C5F663" w:rsidRDefault="65C5F663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7C567C33" w14:textId="230FE5D6" w:rsidR="003D16BE" w:rsidRDefault="003D16BE" w:rsidP="65C5F663">
      <w:pPr>
        <w:pStyle w:val="Heading1"/>
        <w:spacing w:before="240" w:after="120"/>
      </w:pPr>
      <w:r>
        <w:t xml:space="preserve">U1 </w:t>
      </w:r>
      <w:r w:rsidR="009E5217">
        <w:t>–</w:t>
      </w:r>
      <w:r>
        <w:t xml:space="preserve"> </w:t>
      </w:r>
      <w:r w:rsidR="00430A4A">
        <w:t xml:space="preserve">Signup and </w:t>
      </w:r>
      <w:proofErr w:type="spellStart"/>
      <w:r w:rsidR="00430A4A">
        <w:t>Signin</w:t>
      </w:r>
      <w:proofErr w:type="spellEnd"/>
      <w:r w:rsidR="00430A4A">
        <w:t xml:space="preserve"> using Firebase Authent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2152"/>
        <w:gridCol w:w="7515"/>
      </w:tblGrid>
      <w:tr w:rsidR="65C5F663" w14:paraId="14A3042E" w14:textId="77777777" w:rsidTr="65C5F663">
        <w:trPr>
          <w:trHeight w:val="300"/>
          <w:jc w:val="center"/>
        </w:trPr>
        <w:tc>
          <w:tcPr>
            <w:tcW w:w="2152" w:type="dxa"/>
          </w:tcPr>
          <w:p w14:paraId="2E8CFF51" w14:textId="15AE0E15" w:rsidR="65C5F663" w:rsidRDefault="65C5F663" w:rsidP="65C5F663">
            <w:r>
              <w:t>Create Account</w:t>
            </w:r>
          </w:p>
          <w:p w14:paraId="5B21AD9D" w14:textId="7672E62A" w:rsidR="30CBC5C3" w:rsidRDefault="30CBC5C3">
            <w:r>
              <w:rPr>
                <w:noProof/>
              </w:rPr>
              <w:drawing>
                <wp:inline distT="0" distB="0" distL="0" distR="0" wp14:anchorId="18EA1F79" wp14:editId="30483972">
                  <wp:extent cx="1269057" cy="2800679"/>
                  <wp:effectExtent l="0" t="0" r="0" b="0"/>
                  <wp:docPr id="1768824998" name="Picture 17688249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9057" cy="2800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15" w:type="dxa"/>
          </w:tcPr>
          <w:p w14:paraId="5459F857" w14:textId="63C8847B" w:rsidR="65C5F663" w:rsidRDefault="65C5F663" w:rsidP="65C5F663">
            <w:pPr>
              <w:jc w:val="center"/>
            </w:pPr>
            <w:r>
              <w:t>Account Yahya Created</w:t>
            </w:r>
          </w:p>
          <w:p w14:paraId="579BE88E" w14:textId="45A0F619" w:rsidR="65C5F663" w:rsidRDefault="65C5F663" w:rsidP="65C5F66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62BA102" wp14:editId="5EF919EB">
                  <wp:extent cx="4645602" cy="2114550"/>
                  <wp:effectExtent l="0" t="0" r="0" b="0"/>
                  <wp:docPr id="1840917621" name="Picture 18409176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5602" cy="2114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3FE4FB" w14:textId="4E03AF15" w:rsidR="65C5F663" w:rsidRDefault="65C5F663" w:rsidP="65C5F663"/>
    <w:tbl>
      <w:tblPr>
        <w:tblStyle w:val="TableGrid"/>
        <w:tblW w:w="0" w:type="auto"/>
        <w:tblInd w:w="10" w:type="dxa"/>
        <w:tblLayout w:type="fixed"/>
        <w:tblLook w:val="06A0" w:firstRow="1" w:lastRow="0" w:firstColumn="1" w:lastColumn="0" w:noHBand="1" w:noVBand="1"/>
      </w:tblPr>
      <w:tblGrid>
        <w:gridCol w:w="4822"/>
        <w:gridCol w:w="4822"/>
      </w:tblGrid>
      <w:tr w:rsidR="65C5F663" w14:paraId="54A9D581" w14:textId="77777777" w:rsidTr="65C5F663">
        <w:trPr>
          <w:trHeight w:val="300"/>
        </w:trPr>
        <w:tc>
          <w:tcPr>
            <w:tcW w:w="4822" w:type="dxa"/>
          </w:tcPr>
          <w:p w14:paraId="23871C6E" w14:textId="21FEC265" w:rsidR="6B37958E" w:rsidRDefault="6B37958E" w:rsidP="65C5F663">
            <w:r>
              <w:t>Logging in with Yahya Account</w:t>
            </w:r>
          </w:p>
          <w:p w14:paraId="581390CE" w14:textId="46486110" w:rsidR="6B37958E" w:rsidRDefault="6B37958E">
            <w:r>
              <w:rPr>
                <w:noProof/>
              </w:rPr>
              <w:drawing>
                <wp:inline distT="0" distB="0" distL="0" distR="0" wp14:anchorId="46E0C5B1" wp14:editId="01D080A9">
                  <wp:extent cx="1507752" cy="3343275"/>
                  <wp:effectExtent l="0" t="0" r="0" b="0"/>
                  <wp:docPr id="915373906" name="Picture 9153739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7752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2" w:type="dxa"/>
          </w:tcPr>
          <w:p w14:paraId="208E83D2" w14:textId="251BFC54" w:rsidR="6B37958E" w:rsidRDefault="6B37958E" w:rsidP="65C5F663">
            <w:r>
              <w:t>Logged In</w:t>
            </w:r>
          </w:p>
          <w:p w14:paraId="69BF0D8B" w14:textId="3A77B440" w:rsidR="6B37958E" w:rsidRDefault="6B37958E">
            <w:r>
              <w:rPr>
                <w:noProof/>
              </w:rPr>
              <w:drawing>
                <wp:inline distT="0" distB="0" distL="0" distR="0" wp14:anchorId="7B51CF0C" wp14:editId="0C88D37A">
                  <wp:extent cx="1507752" cy="3343275"/>
                  <wp:effectExtent l="0" t="0" r="0" b="0"/>
                  <wp:docPr id="1864587622" name="Picture 18645876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7752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B334B9" w14:textId="492EA571" w:rsidR="003D16BE" w:rsidRDefault="003D16BE" w:rsidP="65C5F663">
      <w:pPr>
        <w:pStyle w:val="Heading1"/>
        <w:spacing w:before="240" w:after="120"/>
      </w:pPr>
      <w:r>
        <w:lastRenderedPageBreak/>
        <w:t xml:space="preserve">U2 - </w:t>
      </w:r>
      <w:proofErr w:type="spellStart"/>
      <w:r>
        <w:t>YalaPay</w:t>
      </w:r>
      <w:proofErr w:type="spellEnd"/>
      <w:r>
        <w:t xml:space="preserve"> Dashboard</w:t>
      </w:r>
    </w:p>
    <w:p w14:paraId="349F801C" w14:textId="25EC4CAE" w:rsidR="7A02AB35" w:rsidRDefault="7A02AB35" w:rsidP="65C5F663">
      <w:pPr>
        <w:jc w:val="center"/>
      </w:pPr>
      <w:r>
        <w:rPr>
          <w:noProof/>
        </w:rPr>
        <w:drawing>
          <wp:inline distT="0" distB="0" distL="0" distR="0" wp14:anchorId="6B22487B" wp14:editId="4D238139">
            <wp:extent cx="1329735" cy="2957512"/>
            <wp:effectExtent l="0" t="0" r="3810" b="0"/>
            <wp:docPr id="1656346014" name="Picture 1656346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296" cy="296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8E5E" w14:textId="65F1DBE3" w:rsidR="00AF0ABC" w:rsidRPr="0076121E" w:rsidRDefault="00AF0ABC" w:rsidP="005B2AD5"/>
    <w:p w14:paraId="656710FA" w14:textId="1559334C" w:rsidR="00021C5E" w:rsidRDefault="00E51BD7" w:rsidP="000210C0">
      <w:pPr>
        <w:pStyle w:val="Heading1"/>
        <w:spacing w:before="240" w:after="120"/>
      </w:pPr>
      <w:r>
        <w:t xml:space="preserve">U3 - List/Search/Add/ Update and Delete a Customer </w:t>
      </w:r>
    </w:p>
    <w:p w14:paraId="2DD047E4" w14:textId="732ECC78" w:rsidR="00021C5E" w:rsidRDefault="00021C5E" w:rsidP="00021C5E">
      <w:pPr>
        <w:jc w:val="center"/>
      </w:pPr>
      <w:r>
        <w:t xml:space="preserve"> </w:t>
      </w:r>
    </w:p>
    <w:p w14:paraId="39CB1A00" w14:textId="79E6563B" w:rsidR="004F411D" w:rsidRPr="004F411D" w:rsidRDefault="004F411D" w:rsidP="004F411D"/>
    <w:p w14:paraId="0E76D66A" w14:textId="1E529ACE" w:rsidR="00E51BD7" w:rsidRDefault="00E51BD7" w:rsidP="65C5F663">
      <w:pPr>
        <w:pStyle w:val="Heading1"/>
        <w:spacing w:before="240" w:after="120"/>
      </w:pPr>
      <w:r>
        <w:t>List Customers</w:t>
      </w:r>
    </w:p>
    <w:p w14:paraId="25789C75" w14:textId="77777777" w:rsidR="005A6997" w:rsidRDefault="005A6997" w:rsidP="005A6997"/>
    <w:p w14:paraId="4DE80D2E" w14:textId="5A4E893B" w:rsidR="005A6997" w:rsidRPr="005A6997" w:rsidRDefault="005A6997" w:rsidP="005A6997">
      <w:r>
        <w:rPr>
          <w:noProof/>
        </w:rPr>
        <w:drawing>
          <wp:inline distT="0" distB="0" distL="0" distR="0" wp14:anchorId="11F38F60" wp14:editId="47D021C7">
            <wp:extent cx="1440000" cy="3199811"/>
            <wp:effectExtent l="0" t="0" r="0" b="635"/>
            <wp:docPr id="357207011" name="Picture 10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9114" w14:textId="5A98801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Search</w:t>
      </w:r>
      <w:r w:rsidRPr="00E51BD7">
        <w:t xml:space="preserve"> Customer</w:t>
      </w:r>
      <w:r>
        <w:t>s</w:t>
      </w:r>
    </w:p>
    <w:p w14:paraId="1DD9ECB9" w14:textId="4C5B381E" w:rsidR="005A6997" w:rsidRPr="005A6997" w:rsidRDefault="005A6997" w:rsidP="005A6997">
      <w:r>
        <w:rPr>
          <w:noProof/>
        </w:rPr>
        <w:drawing>
          <wp:inline distT="0" distB="0" distL="0" distR="0" wp14:anchorId="6284B89A" wp14:editId="18AAE6C1">
            <wp:extent cx="1440000" cy="3199811"/>
            <wp:effectExtent l="0" t="0" r="0" b="635"/>
            <wp:docPr id="1314924624" name="Picture 1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BFF5" w14:textId="02673F5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320D7B6E" w14:textId="0438BD40" w:rsidR="005A6997" w:rsidRDefault="005A6997" w:rsidP="005A6997">
      <w:pPr>
        <w:rPr>
          <w:noProof/>
        </w:rPr>
      </w:pPr>
      <w:r>
        <w:rPr>
          <w:noProof/>
        </w:rPr>
        <w:drawing>
          <wp:inline distT="0" distB="0" distL="0" distR="0" wp14:anchorId="532F7128" wp14:editId="5E14DCE7">
            <wp:extent cx="1440000" cy="3199811"/>
            <wp:effectExtent l="0" t="0" r="0" b="635"/>
            <wp:docPr id="1836913552" name="Picture 1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699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C504B17" wp14:editId="3F5D9563">
            <wp:extent cx="1440000" cy="3199811"/>
            <wp:effectExtent l="0" t="0" r="0" b="635"/>
            <wp:docPr id="60481368" name="Picture 1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81368" name="Picture 13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D7025" w14:textId="41EA0BE7" w:rsidR="00B03300" w:rsidRPr="005A6997" w:rsidRDefault="00B03300" w:rsidP="005A6997">
      <w:r w:rsidRPr="00B03300">
        <w:rPr>
          <w:noProof/>
        </w:rPr>
        <w:lastRenderedPageBreak/>
        <w:drawing>
          <wp:inline distT="0" distB="0" distL="0" distR="0" wp14:anchorId="4AD77E1A" wp14:editId="7416D053">
            <wp:extent cx="6129655" cy="3313430"/>
            <wp:effectExtent l="0" t="0" r="4445" b="1270"/>
            <wp:docPr id="207740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40713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7EC59" w14:textId="3E5517B7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Customer</w:t>
      </w:r>
    </w:p>
    <w:p w14:paraId="1C59E394" w14:textId="6CED81D7" w:rsidR="005A6997" w:rsidRPr="005A6997" w:rsidRDefault="005A6997" w:rsidP="005A6997">
      <w:r>
        <w:rPr>
          <w:noProof/>
        </w:rPr>
        <w:drawing>
          <wp:inline distT="0" distB="0" distL="0" distR="0" wp14:anchorId="247F6417" wp14:editId="462F7AE1">
            <wp:extent cx="1440000" cy="3199811"/>
            <wp:effectExtent l="0" t="0" r="0" b="635"/>
            <wp:docPr id="1677759066" name="Picture 15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69F8" w:rsidRPr="00B669F8">
        <w:rPr>
          <w:noProof/>
        </w:rPr>
        <w:t xml:space="preserve"> </w:t>
      </w:r>
      <w:r w:rsidR="00B669F8" w:rsidRPr="00B669F8">
        <w:rPr>
          <w:noProof/>
        </w:rPr>
        <w:drawing>
          <wp:inline distT="0" distB="0" distL="0" distR="0" wp14:anchorId="5DA63C02" wp14:editId="34690136">
            <wp:extent cx="6129655" cy="3334385"/>
            <wp:effectExtent l="0" t="0" r="4445" b="5715"/>
            <wp:docPr id="21392409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240945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B4F2" w14:textId="36B9B72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Delete</w:t>
      </w:r>
      <w:r w:rsidRPr="00E51BD7">
        <w:t xml:space="preserve"> Customer</w:t>
      </w:r>
    </w:p>
    <w:p w14:paraId="64C9674D" w14:textId="59C88B9F" w:rsidR="005A6997" w:rsidRDefault="005A6997" w:rsidP="005A6997">
      <w:pPr>
        <w:rPr>
          <w:noProof/>
        </w:rPr>
      </w:pPr>
      <w:r>
        <w:rPr>
          <w:noProof/>
        </w:rPr>
        <w:drawing>
          <wp:inline distT="0" distB="0" distL="0" distR="0" wp14:anchorId="41C9667D" wp14:editId="666D9C5B">
            <wp:extent cx="1440000" cy="3199811"/>
            <wp:effectExtent l="0" t="0" r="0" b="635"/>
            <wp:docPr id="294780900" name="Picture 16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780900" name="Picture 16" descr="A screenshot of a phon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6997">
        <w:rPr>
          <w:noProof/>
        </w:rPr>
        <w:t xml:space="preserve"> </w:t>
      </w:r>
      <w:r>
        <w:rPr>
          <w:noProof/>
        </w:rPr>
        <w:drawing>
          <wp:inline distT="0" distB="0" distL="0" distR="0" wp14:anchorId="7CAD43BB" wp14:editId="1E0C5293">
            <wp:extent cx="1440000" cy="3199811"/>
            <wp:effectExtent l="0" t="0" r="0" b="635"/>
            <wp:docPr id="773372604" name="Picture 17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372604" name="Picture 17" descr="A screenshot of a phon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17B0F" w14:textId="77777777" w:rsidR="00F42C64" w:rsidRDefault="00F42C64" w:rsidP="005A6997">
      <w:pPr>
        <w:rPr>
          <w:noProof/>
        </w:rPr>
      </w:pPr>
    </w:p>
    <w:p w14:paraId="1F63E4A9" w14:textId="4114BA9C" w:rsidR="00F42C64" w:rsidRPr="005A6997" w:rsidRDefault="00C13DBA" w:rsidP="005A6997">
      <w:r w:rsidRPr="00C13DBA">
        <w:rPr>
          <w:noProof/>
        </w:rPr>
        <w:drawing>
          <wp:inline distT="0" distB="0" distL="0" distR="0" wp14:anchorId="5347BFC6" wp14:editId="4AB8D337">
            <wp:extent cx="6129655" cy="3324225"/>
            <wp:effectExtent l="0" t="0" r="4445" b="3175"/>
            <wp:docPr id="128662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6254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80DE" w14:textId="77777777" w:rsidR="00722D05" w:rsidRPr="00722D05" w:rsidRDefault="00722D05" w:rsidP="00722D05"/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4 - List/Search/Add/ Update and Delete an Invoice</w:t>
      </w:r>
    </w:p>
    <w:p w14:paraId="7DC0FAB1" w14:textId="7CE82ED7" w:rsidR="00E51BD7" w:rsidRDefault="6D173A67" w:rsidP="09B99700">
      <w:pPr>
        <w:pStyle w:val="Heading1"/>
        <w:numPr>
          <w:ilvl w:val="0"/>
          <w:numId w:val="0"/>
        </w:numPr>
        <w:ind w:left="10"/>
      </w:pPr>
      <w:r>
        <w:t>2.2.1</w:t>
      </w:r>
      <w:r w:rsidR="00E51BD7">
        <w:tab/>
        <w:t>List Invoices</w:t>
      </w:r>
    </w:p>
    <w:p w14:paraId="210EB5A9" w14:textId="450A0B26" w:rsidR="4EF9208E" w:rsidRDefault="3E872A10" w:rsidP="7DCAE48E">
      <w:r>
        <w:rPr>
          <w:noProof/>
        </w:rPr>
        <w:drawing>
          <wp:inline distT="0" distB="0" distL="0" distR="0" wp14:anchorId="0AA34F18" wp14:editId="71232474">
            <wp:extent cx="1423951" cy="3167062"/>
            <wp:effectExtent l="0" t="0" r="0" b="0"/>
            <wp:docPr id="1025681548" name="Picture 1025681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951" cy="316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E5188" w14:textId="00C5F5A7" w:rsidR="00E51BD7" w:rsidRDefault="36700ADB" w:rsidP="3FD6EE18">
      <w:pPr>
        <w:pStyle w:val="Heading1"/>
        <w:numPr>
          <w:ilvl w:val="0"/>
          <w:numId w:val="0"/>
        </w:numPr>
        <w:spacing w:before="240" w:after="120"/>
      </w:pPr>
      <w:r>
        <w:t xml:space="preserve">2.2.2 </w:t>
      </w:r>
      <w:r w:rsidR="00E51BD7">
        <w:t>Search Invoices</w:t>
      </w:r>
    </w:p>
    <w:p w14:paraId="0A8F9BFE" w14:textId="5DC48B47" w:rsidR="4B12C991" w:rsidRDefault="33164A43" w:rsidP="7DCAE48E">
      <w:r>
        <w:rPr>
          <w:noProof/>
        </w:rPr>
        <w:drawing>
          <wp:inline distT="0" distB="0" distL="0" distR="0" wp14:anchorId="38854FFB" wp14:editId="23FF402D">
            <wp:extent cx="1418598" cy="3155156"/>
            <wp:effectExtent l="0" t="0" r="0" b="0"/>
            <wp:docPr id="1071310083" name="Picture 1071310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598" cy="3155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ACAB7" w14:textId="3218B498" w:rsidR="00E51BD7" w:rsidRDefault="4BF69164" w:rsidP="0AB45B33">
      <w:pPr>
        <w:pStyle w:val="Heading1"/>
        <w:numPr>
          <w:ilvl w:val="0"/>
          <w:numId w:val="0"/>
        </w:numPr>
        <w:spacing w:before="240" w:after="120"/>
      </w:pPr>
      <w:r>
        <w:lastRenderedPageBreak/>
        <w:t xml:space="preserve">2.2.3 </w:t>
      </w:r>
      <w:r w:rsidR="00E51BD7">
        <w:t>Add</w:t>
      </w:r>
      <w:r w:rsidR="00E51BD7" w:rsidRPr="00E51BD7">
        <w:t xml:space="preserve"> </w:t>
      </w:r>
      <w:r w:rsidR="00E51BD7">
        <w:t>Invoice</w:t>
      </w:r>
    </w:p>
    <w:p w14:paraId="39AF1301" w14:textId="616C548D" w:rsidR="5237E9A3" w:rsidRDefault="5237E9A3" w:rsidP="7DCAE48E">
      <w:r>
        <w:rPr>
          <w:noProof/>
        </w:rPr>
        <w:drawing>
          <wp:inline distT="0" distB="0" distL="0" distR="0" wp14:anchorId="1AFD838F" wp14:editId="40EDFAD6">
            <wp:extent cx="1547074" cy="3440906"/>
            <wp:effectExtent l="0" t="0" r="0" b="0"/>
            <wp:docPr id="1683756209" name="Picture 1683756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074" cy="3440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7DCA7" wp14:editId="0440C071">
            <wp:extent cx="1544674" cy="3435569"/>
            <wp:effectExtent l="0" t="0" r="0" b="0"/>
            <wp:docPr id="2032111679" name="Picture 2032111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674" cy="3435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F8F24" w14:textId="0293CC8C" w:rsidR="00E51BD7" w:rsidRDefault="26A310CC" w:rsidP="0AB45B33">
      <w:pPr>
        <w:pStyle w:val="Heading1"/>
        <w:numPr>
          <w:ilvl w:val="0"/>
          <w:numId w:val="0"/>
        </w:numPr>
        <w:spacing w:before="240" w:after="120"/>
      </w:pPr>
      <w:r>
        <w:t xml:space="preserve">2.2.4 </w:t>
      </w:r>
      <w:r w:rsidR="00E51BD7">
        <w:t>Update</w:t>
      </w:r>
      <w:r w:rsidR="00E51BD7" w:rsidRPr="00E51BD7">
        <w:t xml:space="preserve"> </w:t>
      </w:r>
      <w:r w:rsidR="00E51BD7">
        <w:t>Invoice</w:t>
      </w:r>
    </w:p>
    <w:p w14:paraId="09846126" w14:textId="6A60B079" w:rsidR="25A2D3C1" w:rsidRDefault="25A2D3C1" w:rsidP="7DCAE48E">
      <w:r>
        <w:rPr>
          <w:noProof/>
        </w:rPr>
        <w:drawing>
          <wp:inline distT="0" distB="0" distL="0" distR="0" wp14:anchorId="7EA3DC0A" wp14:editId="0336AAB5">
            <wp:extent cx="1632725" cy="3631406"/>
            <wp:effectExtent l="0" t="0" r="0" b="0"/>
            <wp:docPr id="1931683159" name="Picture 1931683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725" cy="363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4D4BBD" wp14:editId="59A29A50">
            <wp:extent cx="1631618" cy="3628943"/>
            <wp:effectExtent l="0" t="0" r="0" b="0"/>
            <wp:docPr id="1934235331" name="Picture 1934235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618" cy="362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0B19600">
        <w:rPr>
          <w:noProof/>
        </w:rPr>
        <w:drawing>
          <wp:inline distT="0" distB="0" distL="0" distR="0" wp14:anchorId="6D767D75" wp14:editId="381B50BB">
            <wp:extent cx="1627372" cy="3619500"/>
            <wp:effectExtent l="0" t="0" r="0" b="0"/>
            <wp:docPr id="361229784" name="Picture 361229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372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34EEA" w14:textId="634BA773" w:rsidR="00E51BD7" w:rsidRDefault="503234A0" w:rsidP="0AB45B33">
      <w:pPr>
        <w:pStyle w:val="Heading1"/>
        <w:numPr>
          <w:ilvl w:val="0"/>
          <w:numId w:val="0"/>
        </w:numPr>
        <w:spacing w:before="240" w:after="120"/>
      </w:pPr>
      <w:r>
        <w:lastRenderedPageBreak/>
        <w:t xml:space="preserve">2.2.5 </w:t>
      </w:r>
      <w:r w:rsidR="00E51BD7">
        <w:t>Delete</w:t>
      </w:r>
      <w:r w:rsidR="00E51BD7" w:rsidRPr="00E51BD7">
        <w:t xml:space="preserve"> </w:t>
      </w:r>
      <w:r w:rsidR="00E51BD7">
        <w:t>Invoice</w:t>
      </w:r>
    </w:p>
    <w:p w14:paraId="2B246E47" w14:textId="39C57B5F" w:rsidR="3AF8D053" w:rsidRDefault="529F9536" w:rsidP="3AF8D053">
      <w:r>
        <w:rPr>
          <w:noProof/>
        </w:rPr>
        <w:drawing>
          <wp:inline distT="0" distB="0" distL="0" distR="0" wp14:anchorId="2FD4755B" wp14:editId="0650EE71">
            <wp:extent cx="1434657" cy="3190875"/>
            <wp:effectExtent l="0" t="0" r="0" b="0"/>
            <wp:docPr id="1211156989" name="Picture 1211156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4657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D1A5F7" wp14:editId="4D7DD4FA">
            <wp:extent cx="1445917" cy="3215919"/>
            <wp:effectExtent l="0" t="0" r="0" b="0"/>
            <wp:docPr id="471428900" name="Picture 471428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5917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96F59" w14:textId="77777777" w:rsidR="00CA7BA6" w:rsidRPr="00CA7BA6" w:rsidRDefault="00CA7BA6" w:rsidP="00CA7BA6"/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5 - List/Search/Add/ Update and Delete payments for an invoice</w:t>
      </w:r>
    </w:p>
    <w:p w14:paraId="4968F173" w14:textId="6A882197" w:rsidR="00E51BD7" w:rsidRDefault="4F57EE42" w:rsidP="424F4A66">
      <w:pPr>
        <w:pStyle w:val="Heading1"/>
        <w:numPr>
          <w:ilvl w:val="0"/>
          <w:numId w:val="0"/>
        </w:numPr>
        <w:spacing w:before="240" w:after="120"/>
      </w:pPr>
      <w:r>
        <w:t xml:space="preserve">2.3.1 </w:t>
      </w:r>
      <w:r w:rsidR="00E51BD7" w:rsidRPr="00E51BD7">
        <w:t xml:space="preserve">List </w:t>
      </w:r>
      <w:r w:rsidR="00E51BD7">
        <w:t>Payments</w:t>
      </w:r>
    </w:p>
    <w:p w14:paraId="66AC5FF2" w14:textId="272A0056" w:rsidR="527EE810" w:rsidRDefault="289F12AD" w:rsidP="527EE810">
      <w:r>
        <w:rPr>
          <w:noProof/>
        </w:rPr>
        <w:drawing>
          <wp:inline distT="0" distB="0" distL="0" distR="0" wp14:anchorId="1F88059A" wp14:editId="06FDCCCE">
            <wp:extent cx="1476467" cy="3283867"/>
            <wp:effectExtent l="0" t="0" r="0" b="0"/>
            <wp:docPr id="1278324134" name="Picture 1278324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467" cy="328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3A05E" w14:textId="576398B7" w:rsidR="00E51BD7" w:rsidRDefault="35BC9AA9" w:rsidP="68CD9957">
      <w:pPr>
        <w:pStyle w:val="Heading1"/>
        <w:numPr>
          <w:ilvl w:val="0"/>
          <w:numId w:val="0"/>
        </w:numPr>
        <w:spacing w:before="240" w:after="120"/>
      </w:pPr>
      <w:r>
        <w:lastRenderedPageBreak/>
        <w:t xml:space="preserve">2.3.2 </w:t>
      </w:r>
      <w:r w:rsidR="00CB7DC4">
        <w:t>Search</w:t>
      </w:r>
      <w:r w:rsidR="00E51BD7" w:rsidRPr="00E51BD7">
        <w:t xml:space="preserve"> </w:t>
      </w:r>
      <w:r w:rsidR="00E51BD7">
        <w:t>Payments</w:t>
      </w:r>
    </w:p>
    <w:p w14:paraId="4971B481" w14:textId="5C0054B9" w:rsidR="51A12E93" w:rsidRDefault="2B901399" w:rsidP="51A12E93">
      <w:r>
        <w:rPr>
          <w:noProof/>
        </w:rPr>
        <w:drawing>
          <wp:inline distT="0" distB="0" distL="0" distR="0" wp14:anchorId="1DBF9B99" wp14:editId="42B7D46C">
            <wp:extent cx="1509602" cy="3357562"/>
            <wp:effectExtent l="0" t="0" r="0" b="0"/>
            <wp:docPr id="1859148407" name="Picture 1859148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9148407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602" cy="3357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1CF3" w14:textId="0A834085" w:rsidR="00E51BD7" w:rsidRDefault="1D0CDFA6" w:rsidP="6EAE0649">
      <w:pPr>
        <w:pStyle w:val="Heading1"/>
        <w:numPr>
          <w:ilvl w:val="0"/>
          <w:numId w:val="0"/>
        </w:numPr>
        <w:spacing w:before="240" w:after="120"/>
      </w:pPr>
      <w:r>
        <w:t xml:space="preserve">2.3.3 </w:t>
      </w:r>
      <w:r w:rsidR="00E51BD7">
        <w:t>Add</w:t>
      </w:r>
      <w:r w:rsidR="00E51BD7" w:rsidRPr="00E51BD7">
        <w:t xml:space="preserve"> </w:t>
      </w:r>
      <w:r w:rsidR="00E51BD7">
        <w:t>Payment</w:t>
      </w:r>
      <w:r w:rsidR="00430A4A" w:rsidRPr="00430A4A">
        <w:t xml:space="preserve"> including attach a cheque image</w:t>
      </w:r>
    </w:p>
    <w:p w14:paraId="216A25A7" w14:textId="29518F2D" w:rsidR="1B96D666" w:rsidRDefault="50D1CDA6" w:rsidP="1B96D666">
      <w:r>
        <w:t>NOT COMPLETELY WORKING</w:t>
      </w:r>
      <w:r w:rsidR="57AEBDEF">
        <w:t xml:space="preserve"> (attaching cheque image)</w:t>
      </w:r>
    </w:p>
    <w:p w14:paraId="01D4C365" w14:textId="3109F573" w:rsidR="7B39D99A" w:rsidRDefault="7B39D99A" w:rsidP="38B1D29E">
      <w:r>
        <w:rPr>
          <w:noProof/>
        </w:rPr>
        <w:drawing>
          <wp:inline distT="0" distB="0" distL="0" distR="0" wp14:anchorId="37EC1087" wp14:editId="2FDAB600">
            <wp:extent cx="1614820" cy="3591582"/>
            <wp:effectExtent l="0" t="0" r="0" b="0"/>
            <wp:docPr id="755652765" name="Picture 755652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5652765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820" cy="359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F7836" w14:textId="6ECC87C5" w:rsidR="00E51BD7" w:rsidRDefault="68B29C11" w:rsidP="50AEA4CE">
      <w:pPr>
        <w:pStyle w:val="Heading1"/>
        <w:numPr>
          <w:ilvl w:val="0"/>
          <w:numId w:val="0"/>
        </w:numPr>
        <w:spacing w:before="240" w:after="120"/>
      </w:pPr>
      <w:r>
        <w:lastRenderedPageBreak/>
        <w:t xml:space="preserve">2.3.4 </w:t>
      </w:r>
      <w:r w:rsidR="00E51BD7">
        <w:t>Update</w:t>
      </w:r>
      <w:r w:rsidR="00E51BD7" w:rsidRPr="00E51BD7">
        <w:t xml:space="preserve"> </w:t>
      </w:r>
      <w:r w:rsidR="00E51BD7">
        <w:t>Payment</w:t>
      </w:r>
      <w:r w:rsidR="00430A4A" w:rsidRPr="00430A4A">
        <w:t xml:space="preserve"> including attach a cheque image</w:t>
      </w:r>
    </w:p>
    <w:p w14:paraId="7AF1CA33" w14:textId="6331723E" w:rsidR="72FCEA8C" w:rsidRDefault="38E9F84E" w:rsidP="33DAFC6A">
      <w:pPr>
        <w:ind w:firstLine="0"/>
      </w:pPr>
      <w:r>
        <w:t>NOT COMPLETELY WORKING</w:t>
      </w:r>
      <w:r w:rsidR="22E00491">
        <w:t xml:space="preserve"> (attaching cheque image)</w:t>
      </w:r>
    </w:p>
    <w:p w14:paraId="2126591C" w14:textId="3AC687A5" w:rsidR="43E31506" w:rsidRDefault="4EEBC33E" w:rsidP="4273294B">
      <w:pPr>
        <w:pStyle w:val="ListParagraph"/>
        <w:ind w:left="-10" w:firstLine="0"/>
      </w:pPr>
      <w:r>
        <w:t xml:space="preserve"> </w:t>
      </w:r>
      <w:r w:rsidR="43E31506">
        <w:rPr>
          <w:noProof/>
        </w:rPr>
        <w:drawing>
          <wp:inline distT="0" distB="0" distL="0" distR="0" wp14:anchorId="472F3948" wp14:editId="6BEF616A">
            <wp:extent cx="1531015" cy="3405188"/>
            <wp:effectExtent l="0" t="0" r="0" b="0"/>
            <wp:docPr id="1287269548" name="Picture 1287269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015" cy="3405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3E31506">
        <w:rPr>
          <w:noProof/>
        </w:rPr>
        <w:drawing>
          <wp:inline distT="0" distB="0" distL="0" distR="0" wp14:anchorId="7D11FA9E" wp14:editId="77A10903">
            <wp:extent cx="1527784" cy="3398003"/>
            <wp:effectExtent l="0" t="0" r="0" b="0"/>
            <wp:docPr id="2092324051" name="Picture 2092324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784" cy="3398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0AEE86E">
        <w:rPr>
          <w:noProof/>
        </w:rPr>
        <w:drawing>
          <wp:inline distT="0" distB="0" distL="0" distR="0" wp14:anchorId="79CB2AF6" wp14:editId="0177689C">
            <wp:extent cx="1531015" cy="3405188"/>
            <wp:effectExtent l="0" t="0" r="0" b="0"/>
            <wp:docPr id="784679950" name="Picture 784679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015" cy="3405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0A934" w14:textId="7FBF679C" w:rsidR="338C7FE8" w:rsidRDefault="338C7FE8" w:rsidP="338C7FE8">
      <w:pPr>
        <w:pStyle w:val="ListParagraph"/>
        <w:ind w:left="-10" w:firstLine="0"/>
      </w:pPr>
    </w:p>
    <w:p w14:paraId="7C3C02DB" w14:textId="76F7ED2D" w:rsidR="7488E911" w:rsidRDefault="43E31506" w:rsidP="264D7C60">
      <w:pPr>
        <w:pStyle w:val="Heading1"/>
        <w:numPr>
          <w:ilvl w:val="0"/>
          <w:numId w:val="0"/>
        </w:numPr>
        <w:spacing w:before="240" w:after="120"/>
      </w:pPr>
      <w:r>
        <w:t xml:space="preserve">2.3.5 </w:t>
      </w:r>
      <w:r w:rsidR="7488E911">
        <w:t>Delete Payment</w:t>
      </w:r>
    </w:p>
    <w:p w14:paraId="617E8A81" w14:textId="4FB192DB" w:rsidR="3A719A3E" w:rsidRDefault="28F83661" w:rsidP="3A719A3E">
      <w:r>
        <w:rPr>
          <w:noProof/>
        </w:rPr>
        <w:drawing>
          <wp:inline distT="0" distB="0" distL="0" distR="0" wp14:anchorId="6EFAE1F1" wp14:editId="4A48DE67">
            <wp:extent cx="1601806" cy="3562638"/>
            <wp:effectExtent l="0" t="0" r="0" b="0"/>
            <wp:docPr id="808632046" name="Picture 808632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806" cy="356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E90699" wp14:editId="64A11824">
            <wp:extent cx="1604114" cy="3567770"/>
            <wp:effectExtent l="0" t="0" r="0" b="0"/>
            <wp:docPr id="1680109718" name="Picture 1680109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114" cy="356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273BE" w14:textId="427AF6DD" w:rsidR="3B52D01C" w:rsidRDefault="3B52D01C" w:rsidP="3B52D01C"/>
    <w:p w14:paraId="54B13FA0" w14:textId="3AF82965" w:rsidR="00E51BD7" w:rsidRDefault="72FD29EC" w:rsidP="12DFEDFB">
      <w:pPr>
        <w:pStyle w:val="Heading1"/>
        <w:numPr>
          <w:ilvl w:val="0"/>
          <w:numId w:val="0"/>
        </w:numPr>
        <w:spacing w:before="240" w:after="120"/>
      </w:pPr>
      <w:r>
        <w:t>2.4</w:t>
      </w:r>
      <w:r w:rsidR="00E51BD7">
        <w:tab/>
      </w:r>
      <w:r w:rsidR="00E51BD7" w:rsidRPr="00E51BD7">
        <w:t>U</w:t>
      </w:r>
      <w:r w:rsidR="00E51BD7">
        <w:t>6</w:t>
      </w:r>
      <w:r w:rsidR="00E51BD7" w:rsidRPr="00E51BD7">
        <w:t xml:space="preserve"> - Manage Cashing Cheques</w:t>
      </w:r>
      <w:r w:rsidR="00E51BD7">
        <w:tab/>
      </w:r>
    </w:p>
    <w:p w14:paraId="69CA9EE2" w14:textId="4695552D" w:rsidR="00AB0D91" w:rsidRDefault="3A9BD2F4" w:rsidP="5CD410EE">
      <w:pPr>
        <w:pStyle w:val="Heading1"/>
        <w:numPr>
          <w:ilvl w:val="0"/>
          <w:numId w:val="0"/>
        </w:numPr>
        <w:spacing w:before="240" w:after="120"/>
      </w:pPr>
      <w:r>
        <w:t>2.4.1</w:t>
      </w:r>
      <w:r w:rsidR="00AB0D91">
        <w:tab/>
        <w:t xml:space="preserve">Add </w:t>
      </w:r>
      <w:r w:rsidR="00AB0D91" w:rsidRPr="00AB0D91">
        <w:t>Cheques Deposit</w:t>
      </w:r>
    </w:p>
    <w:p w14:paraId="4358E9C1" w14:textId="219E1730" w:rsidR="12DFEDFB" w:rsidRDefault="77F1AF82" w:rsidP="12DFEDFB">
      <w:r>
        <w:rPr>
          <w:noProof/>
        </w:rPr>
        <w:drawing>
          <wp:inline distT="0" distB="0" distL="0" distR="0" wp14:anchorId="3B8EFCFC" wp14:editId="4927F816">
            <wp:extent cx="1423582" cy="3166242"/>
            <wp:effectExtent l="0" t="0" r="0" b="0"/>
            <wp:docPr id="532581823" name="Picture 532581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258182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582" cy="3166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2010CC" wp14:editId="2E0A364E">
            <wp:extent cx="1429211" cy="3178763"/>
            <wp:effectExtent l="0" t="0" r="0" b="0"/>
            <wp:docPr id="429426243" name="Picture 429426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9426243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211" cy="317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3095B" w14:textId="2C78B867" w:rsidR="787425E9" w:rsidRDefault="787425E9" w:rsidP="149238B3"/>
    <w:p w14:paraId="1D3E3F49" w14:textId="0E456DDD" w:rsidR="00AB0D91" w:rsidRDefault="2A8BE1FB" w:rsidP="12DFEDFB">
      <w:pPr>
        <w:pStyle w:val="Heading1"/>
        <w:numPr>
          <w:ilvl w:val="0"/>
          <w:numId w:val="0"/>
        </w:numPr>
        <w:spacing w:before="240" w:after="120"/>
        <w:ind w:left="10"/>
      </w:pPr>
      <w:r>
        <w:t xml:space="preserve">2.4.2 </w:t>
      </w:r>
      <w:r w:rsidR="00AB0D91">
        <w:tab/>
      </w:r>
      <w:r w:rsidR="00AB0D91" w:rsidRPr="00AB0D91">
        <w:t>List Cheque Deposits</w:t>
      </w:r>
    </w:p>
    <w:p w14:paraId="2D40B217" w14:textId="0FAFE086" w:rsidR="3C61C92A" w:rsidRDefault="7436091E" w:rsidP="3C61C92A">
      <w:r>
        <w:rPr>
          <w:noProof/>
        </w:rPr>
        <w:drawing>
          <wp:inline distT="0" distB="0" distL="0" distR="0" wp14:anchorId="4A7EB519" wp14:editId="30375082">
            <wp:extent cx="1512094" cy="3363105"/>
            <wp:effectExtent l="0" t="0" r="0" b="0"/>
            <wp:docPr id="1132287548" name="Picture 1132287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94" cy="336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83B1" w14:textId="2AD1636D" w:rsidR="00AB0D91" w:rsidRDefault="445E89F3" w:rsidP="12DFEDFB">
      <w:pPr>
        <w:pStyle w:val="Heading1"/>
        <w:numPr>
          <w:ilvl w:val="0"/>
          <w:numId w:val="0"/>
        </w:numPr>
        <w:spacing w:before="240" w:after="120"/>
        <w:ind w:left="10"/>
      </w:pPr>
      <w:r>
        <w:lastRenderedPageBreak/>
        <w:t>2.4.3</w:t>
      </w:r>
      <w:r w:rsidR="00AB0D91">
        <w:tab/>
        <w:t xml:space="preserve">Update </w:t>
      </w:r>
      <w:r w:rsidR="00AB0D91" w:rsidRPr="00AB0D91">
        <w:t>Cheques Deposit</w:t>
      </w:r>
    </w:p>
    <w:p w14:paraId="1C044FDC" w14:textId="5B9AA12D" w:rsidR="680972E0" w:rsidRDefault="0F119A88" w:rsidP="680972E0">
      <w:r>
        <w:rPr>
          <w:noProof/>
        </w:rPr>
        <w:drawing>
          <wp:inline distT="0" distB="0" distL="0" distR="0" wp14:anchorId="6ABF97BC" wp14:editId="7649B8BD">
            <wp:extent cx="1680904" cy="3738562"/>
            <wp:effectExtent l="0" t="0" r="0" b="0"/>
            <wp:docPr id="667998491" name="Picture 667998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904" cy="3738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383E93" wp14:editId="553925D9">
            <wp:extent cx="1680904" cy="3738562"/>
            <wp:effectExtent l="0" t="0" r="0" b="0"/>
            <wp:docPr id="2061092620" name="Picture 2061092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904" cy="3738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205501" wp14:editId="36C04E55">
            <wp:extent cx="1675551" cy="3726656"/>
            <wp:effectExtent l="0" t="0" r="0" b="0"/>
            <wp:docPr id="2019019625" name="Picture 2019019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5551" cy="3726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7B8B0" w14:textId="7266CEC8" w:rsidR="12DFEDFB" w:rsidRDefault="12DFEDFB" w:rsidP="12DFEDFB"/>
    <w:p w14:paraId="3075F2AF" w14:textId="691AB91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3652A82B" w14:textId="7D3728C7" w:rsidR="0029040D" w:rsidRPr="0029040D" w:rsidRDefault="00CA650B" w:rsidP="0029040D">
      <w:r>
        <w:rPr>
          <w:noProof/>
        </w:rPr>
        <w:drawing>
          <wp:inline distT="0" distB="0" distL="0" distR="0" wp14:anchorId="5D45310C" wp14:editId="7A7EC595">
            <wp:extent cx="1440000" cy="3199811"/>
            <wp:effectExtent l="0" t="0" r="0" b="635"/>
            <wp:docPr id="1655123030" name="Picture 18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123030" name="Picture 18" descr="A screenshot of a phon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A2C">
        <w:rPr>
          <w:noProof/>
        </w:rPr>
        <w:drawing>
          <wp:inline distT="0" distB="0" distL="0" distR="0" wp14:anchorId="02E1301A" wp14:editId="0AF3E77B">
            <wp:extent cx="1440000" cy="3199811"/>
            <wp:effectExtent l="0" t="0" r="0" b="635"/>
            <wp:docPr id="1454090457" name="Picture 19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090457" name="Picture 19" descr="A screenshot of a phone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5908">
        <w:rPr>
          <w:noProof/>
        </w:rPr>
        <w:drawing>
          <wp:inline distT="0" distB="0" distL="0" distR="0" wp14:anchorId="5434DBCB" wp14:editId="4C16660B">
            <wp:extent cx="1440000" cy="3199811"/>
            <wp:effectExtent l="0" t="0" r="0" b="635"/>
            <wp:docPr id="1225522841" name="Picture 20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522841" name="Picture 20" descr="A screenshot of a phone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7881">
        <w:rPr>
          <w:noProof/>
        </w:rPr>
        <w:drawing>
          <wp:inline distT="0" distB="0" distL="0" distR="0" wp14:anchorId="482459D2" wp14:editId="329A44C2">
            <wp:extent cx="1440000" cy="3199811"/>
            <wp:effectExtent l="0" t="0" r="0" b="635"/>
            <wp:docPr id="1533712270" name="Picture 2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712270" name="Picture 21" descr="A screenshot of a phon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0E55C" w14:textId="0983FC0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8</w:t>
      </w:r>
      <w:r w:rsidR="00B95782">
        <w:t xml:space="preserve"> </w:t>
      </w:r>
      <w:r>
        <w:t>- Cheques Report</w:t>
      </w:r>
    </w:p>
    <w:p w14:paraId="5753CBD8" w14:textId="77777777" w:rsidR="00767E35" w:rsidRDefault="00767E35" w:rsidP="00767E35"/>
    <w:p w14:paraId="1667ED58" w14:textId="200BC37D" w:rsidR="00767E35" w:rsidRPr="00767E35" w:rsidRDefault="00B23EEA" w:rsidP="00767E35">
      <w:r>
        <w:rPr>
          <w:noProof/>
        </w:rPr>
        <w:drawing>
          <wp:inline distT="0" distB="0" distL="0" distR="0" wp14:anchorId="4EC437C4" wp14:editId="53CEFDA0">
            <wp:extent cx="1440000" cy="3199811"/>
            <wp:effectExtent l="0" t="0" r="0" b="635"/>
            <wp:docPr id="1892506008" name="Picture 22" descr="A screenshot of a mobile ap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506008" name="Picture 22" descr="A screenshot of a mobile app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40F3">
        <w:rPr>
          <w:noProof/>
        </w:rPr>
        <w:drawing>
          <wp:inline distT="0" distB="0" distL="0" distR="0" wp14:anchorId="41DF6380" wp14:editId="05E52809">
            <wp:extent cx="1440000" cy="3199811"/>
            <wp:effectExtent l="0" t="0" r="0" b="635"/>
            <wp:docPr id="1480597956" name="Picture 23" descr="A screenshot of a mobile banking ap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597956" name="Picture 23" descr="A screenshot of a mobile banking app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2B0A">
        <w:rPr>
          <w:noProof/>
        </w:rPr>
        <w:drawing>
          <wp:inline distT="0" distB="0" distL="0" distR="0" wp14:anchorId="4E2639A9" wp14:editId="50966A3E">
            <wp:extent cx="1440000" cy="3199811"/>
            <wp:effectExtent l="0" t="0" r="0" b="635"/>
            <wp:docPr id="70326650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266503" name="Picture 703266503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2C56">
        <w:rPr>
          <w:noProof/>
        </w:rPr>
        <w:drawing>
          <wp:inline distT="0" distB="0" distL="0" distR="0" wp14:anchorId="7E5746B5" wp14:editId="4B22945E">
            <wp:extent cx="1440000" cy="3199811"/>
            <wp:effectExtent l="0" t="0" r="0" b="635"/>
            <wp:docPr id="786807036" name="Picture 25" descr="A screenshot of a mobile banking ap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807036" name="Picture 25" descr="A screenshot of a mobile banking app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19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4A651C">
        <w:tc>
          <w:tcPr>
            <w:tcW w:w="1828" w:type="dxa"/>
          </w:tcPr>
          <w:p w14:paraId="0DB7AA33" w14:textId="77777777" w:rsidR="00722D05" w:rsidRPr="00722D05" w:rsidRDefault="00722D05" w:rsidP="00722D05">
            <w:pPr>
              <w:pStyle w:val="ListParagraph"/>
              <w:numPr>
                <w:ilvl w:val="0"/>
                <w:numId w:val="26"/>
              </w:numPr>
              <w:jc w:val="center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4A651C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4A651C">
        <w:tc>
          <w:tcPr>
            <w:tcW w:w="1828" w:type="dxa"/>
          </w:tcPr>
          <w:p w14:paraId="42B74E48" w14:textId="5F32FCB9" w:rsidR="00722D05" w:rsidRDefault="00500119" w:rsidP="004A651C">
            <w:pPr>
              <w:ind w:left="0" w:firstLine="0"/>
            </w:pPr>
            <w:r>
              <w:t>Fahrel Hidayat</w:t>
            </w:r>
          </w:p>
        </w:tc>
        <w:tc>
          <w:tcPr>
            <w:tcW w:w="7805" w:type="dxa"/>
          </w:tcPr>
          <w:p w14:paraId="0D42F3C8" w14:textId="7608972C" w:rsidR="00722D05" w:rsidRDefault="00500119" w:rsidP="004A651C">
            <w:pPr>
              <w:ind w:left="0" w:firstLine="0"/>
            </w:pPr>
            <w:r>
              <w:t>Assisted in implementing SQLite, and updated use cases 2,3,4,5,6 to work with firebase, Designed Schema and conducted Testing.</w:t>
            </w:r>
          </w:p>
        </w:tc>
      </w:tr>
      <w:tr w:rsidR="00722D05" w14:paraId="67D22D54" w14:textId="77777777" w:rsidTr="004A651C">
        <w:tc>
          <w:tcPr>
            <w:tcW w:w="1828" w:type="dxa"/>
          </w:tcPr>
          <w:p w14:paraId="7168C429" w14:textId="0E6A9092" w:rsidR="00722D05" w:rsidRDefault="008940A8" w:rsidP="004A651C">
            <w:pPr>
              <w:ind w:left="0" w:firstLine="0"/>
            </w:pPr>
            <w:r>
              <w:t>Mohd Bashar</w:t>
            </w:r>
          </w:p>
        </w:tc>
        <w:tc>
          <w:tcPr>
            <w:tcW w:w="7805" w:type="dxa"/>
          </w:tcPr>
          <w:p w14:paraId="5B3A54C0" w14:textId="392F2FFA" w:rsidR="00722D05" w:rsidRDefault="004C4C2C" w:rsidP="004A651C">
            <w:pPr>
              <w:ind w:left="0" w:firstLine="0"/>
            </w:pPr>
            <w:r>
              <w:t>Implemented the repository methods for classes</w:t>
            </w:r>
            <w:r w:rsidR="00CE48B9">
              <w:t xml:space="preserve"> to manage data using firestore database,</w:t>
            </w:r>
            <w:r w:rsidR="000A1A37">
              <w:t xml:space="preserve"> modified providers</w:t>
            </w:r>
            <w:r w:rsidR="00C370DF">
              <w:t xml:space="preserve">, </w:t>
            </w:r>
            <w:r w:rsidR="00946C0E">
              <w:t>functionality of</w:t>
            </w:r>
            <w:r w:rsidR="008752DA">
              <w:t xml:space="preserve"> a</w:t>
            </w:r>
            <w:r w:rsidR="00C66E90">
              <w:t>dd</w:t>
            </w:r>
            <w:r w:rsidR="000C2226">
              <w:t>ing cheque image from gallery/camera.</w:t>
            </w:r>
            <w:r w:rsidR="000A1A37">
              <w:t xml:space="preserve"> </w:t>
            </w:r>
          </w:p>
        </w:tc>
      </w:tr>
      <w:tr w:rsidR="00722D05" w14:paraId="1F4B9FE9" w14:textId="77777777" w:rsidTr="004A651C">
        <w:tc>
          <w:tcPr>
            <w:tcW w:w="1828" w:type="dxa"/>
          </w:tcPr>
          <w:p w14:paraId="0521D8B8" w14:textId="5C45DB5B" w:rsidR="00722D05" w:rsidRDefault="00A855EF" w:rsidP="004A651C">
            <w:pPr>
              <w:ind w:left="0" w:firstLine="0"/>
            </w:pPr>
            <w:r>
              <w:t>Marcus Monteiro</w:t>
            </w:r>
          </w:p>
        </w:tc>
        <w:tc>
          <w:tcPr>
            <w:tcW w:w="7805" w:type="dxa"/>
          </w:tcPr>
          <w:p w14:paraId="7E83BF37" w14:textId="7C9DF86B" w:rsidR="00722D05" w:rsidRDefault="00A855EF" w:rsidP="004A651C">
            <w:pPr>
              <w:ind w:left="0" w:firstLine="0"/>
            </w:pPr>
            <w:r>
              <w:t>Managed authentication service in Firebase, added registration screen and validated sign-in, sign-out, and logout functionalities. Updated UI across use cases.</w:t>
            </w:r>
          </w:p>
        </w:tc>
      </w:tr>
      <w:tr w:rsidR="00722D05" w14:paraId="3ACC99DA" w14:textId="77777777" w:rsidTr="004A651C">
        <w:tc>
          <w:tcPr>
            <w:tcW w:w="1828" w:type="dxa"/>
          </w:tcPr>
          <w:p w14:paraId="33427C18" w14:textId="5305334B" w:rsidR="00722D05" w:rsidRDefault="000373F9" w:rsidP="004A651C">
            <w:pPr>
              <w:ind w:left="0" w:firstLine="0"/>
            </w:pPr>
            <w:r>
              <w:t>Mohammed Alam</w:t>
            </w:r>
          </w:p>
        </w:tc>
        <w:tc>
          <w:tcPr>
            <w:tcW w:w="7805" w:type="dxa"/>
          </w:tcPr>
          <w:p w14:paraId="189F8561" w14:textId="642B56E3" w:rsidR="00722D05" w:rsidRDefault="000373F9" w:rsidP="004A651C">
            <w:pPr>
              <w:ind w:left="0" w:firstLine="0"/>
            </w:pPr>
            <w:r>
              <w:t xml:space="preserve">Modified classes to entities, made the dao classes , implemented the repo class, implemented the </w:t>
            </w:r>
            <w:proofErr w:type="spellStart"/>
            <w:r>
              <w:t>sql</w:t>
            </w:r>
            <w:proofErr w:type="spellEnd"/>
            <w:r>
              <w:t xml:space="preserve"> lite database.</w:t>
            </w: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62"/>
      <w:footerReference w:type="default" r:id="rId63"/>
      <w:footerReference w:type="first" r:id="rId6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53751B" w14:textId="77777777" w:rsidR="00B57CFE" w:rsidRDefault="00B57CFE">
      <w:pPr>
        <w:spacing w:after="0" w:line="240" w:lineRule="auto"/>
      </w:pPr>
      <w:r>
        <w:separator/>
      </w:r>
    </w:p>
  </w:endnote>
  <w:endnote w:type="continuationSeparator" w:id="0">
    <w:p w14:paraId="37A8AB1E" w14:textId="77777777" w:rsidR="00B57CFE" w:rsidRDefault="00B57CFE">
      <w:pPr>
        <w:spacing w:after="0" w:line="240" w:lineRule="auto"/>
      </w:pPr>
      <w:r>
        <w:continuationSeparator/>
      </w:r>
    </w:p>
  </w:endnote>
  <w:endnote w:type="continuationNotice" w:id="1">
    <w:p w14:paraId="4EC0E709" w14:textId="77777777" w:rsidR="00B57CFE" w:rsidRDefault="00B57C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050BF6" w14:textId="77777777" w:rsidR="00B57CFE" w:rsidRDefault="00B57CFE">
      <w:pPr>
        <w:spacing w:after="0" w:line="240" w:lineRule="auto"/>
      </w:pPr>
      <w:r>
        <w:separator/>
      </w:r>
    </w:p>
  </w:footnote>
  <w:footnote w:type="continuationSeparator" w:id="0">
    <w:p w14:paraId="116CB11D" w14:textId="77777777" w:rsidR="00B57CFE" w:rsidRDefault="00B57CFE">
      <w:pPr>
        <w:spacing w:after="0" w:line="240" w:lineRule="auto"/>
      </w:pPr>
      <w:r>
        <w:continuationSeparator/>
      </w:r>
    </w:p>
  </w:footnote>
  <w:footnote w:type="continuationNotice" w:id="1">
    <w:p w14:paraId="7366C121" w14:textId="77777777" w:rsidR="00B57CFE" w:rsidRDefault="00B57CF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52127"/>
    <w:multiLevelType w:val="multilevel"/>
    <w:tmpl w:val="0268A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5F4EE5"/>
    <w:multiLevelType w:val="multilevel"/>
    <w:tmpl w:val="FFFFFFFF"/>
    <w:lvl w:ilvl="0">
      <w:start w:val="1"/>
      <w:numFmt w:val="decimal"/>
      <w:lvlText w:val="%1."/>
      <w:lvlJc w:val="left"/>
      <w:pPr>
        <w:ind w:left="0" w:hanging="360"/>
      </w:pPr>
      <w:rPr>
        <w:rFonts w:ascii="Cambria" w:hAnsi="Cambria" w:hint="default"/>
      </w:rPr>
    </w:lvl>
    <w:lvl w:ilvl="1">
      <w:start w:val="1"/>
      <w:numFmt w:val="lowerLetter"/>
      <w:lvlText w:val="%2."/>
      <w:lvlJc w:val="left"/>
      <w:pPr>
        <w:ind w:left="1090" w:hanging="360"/>
      </w:pPr>
    </w:lvl>
    <w:lvl w:ilvl="2">
      <w:start w:val="1"/>
      <w:numFmt w:val="lowerRoman"/>
      <w:lvlText w:val="%3."/>
      <w:lvlJc w:val="right"/>
      <w:pPr>
        <w:ind w:left="1810" w:hanging="180"/>
      </w:pPr>
    </w:lvl>
    <w:lvl w:ilvl="3">
      <w:start w:val="1"/>
      <w:numFmt w:val="decimal"/>
      <w:lvlText w:val="%4."/>
      <w:lvlJc w:val="left"/>
      <w:pPr>
        <w:ind w:left="2530" w:hanging="360"/>
      </w:pPr>
    </w:lvl>
    <w:lvl w:ilvl="4">
      <w:start w:val="1"/>
      <w:numFmt w:val="lowerLetter"/>
      <w:lvlText w:val="%5."/>
      <w:lvlJc w:val="left"/>
      <w:pPr>
        <w:ind w:left="3250" w:hanging="360"/>
      </w:pPr>
    </w:lvl>
    <w:lvl w:ilvl="5">
      <w:start w:val="1"/>
      <w:numFmt w:val="lowerRoman"/>
      <w:lvlText w:val="%6."/>
      <w:lvlJc w:val="right"/>
      <w:pPr>
        <w:ind w:left="3970" w:hanging="180"/>
      </w:pPr>
    </w:lvl>
    <w:lvl w:ilvl="6">
      <w:start w:val="1"/>
      <w:numFmt w:val="decimal"/>
      <w:lvlText w:val="%7."/>
      <w:lvlJc w:val="left"/>
      <w:pPr>
        <w:ind w:left="4690" w:hanging="360"/>
      </w:pPr>
    </w:lvl>
    <w:lvl w:ilvl="7">
      <w:start w:val="1"/>
      <w:numFmt w:val="lowerLetter"/>
      <w:lvlText w:val="%8."/>
      <w:lvlJc w:val="left"/>
      <w:pPr>
        <w:ind w:left="5410" w:hanging="360"/>
      </w:pPr>
    </w:lvl>
    <w:lvl w:ilvl="8">
      <w:start w:val="1"/>
      <w:numFmt w:val="lowerRoman"/>
      <w:lvlText w:val="%9."/>
      <w:lvlJc w:val="right"/>
      <w:pPr>
        <w:ind w:left="6130" w:hanging="180"/>
      </w:p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hAnsi="Cambria" w:hint="default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9070F50"/>
    <w:multiLevelType w:val="hybridMultilevel"/>
    <w:tmpl w:val="57A24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4"/>
  </w:num>
  <w:num w:numId="2" w16cid:durableId="1689596324">
    <w:abstractNumId w:val="8"/>
  </w:num>
  <w:num w:numId="3" w16cid:durableId="2082022620">
    <w:abstractNumId w:val="19"/>
  </w:num>
  <w:num w:numId="4" w16cid:durableId="676200877">
    <w:abstractNumId w:val="7"/>
  </w:num>
  <w:num w:numId="5" w16cid:durableId="1338000190">
    <w:abstractNumId w:val="18"/>
  </w:num>
  <w:num w:numId="6" w16cid:durableId="1590427853">
    <w:abstractNumId w:val="1"/>
  </w:num>
  <w:num w:numId="7" w16cid:durableId="1804611228">
    <w:abstractNumId w:val="9"/>
  </w:num>
  <w:num w:numId="8" w16cid:durableId="1540782099">
    <w:abstractNumId w:val="17"/>
  </w:num>
  <w:num w:numId="9" w16cid:durableId="959604979">
    <w:abstractNumId w:val="26"/>
  </w:num>
  <w:num w:numId="10" w16cid:durableId="1249853419">
    <w:abstractNumId w:val="28"/>
  </w:num>
  <w:num w:numId="11" w16cid:durableId="652761358">
    <w:abstractNumId w:val="10"/>
  </w:num>
  <w:num w:numId="12" w16cid:durableId="1664358317">
    <w:abstractNumId w:val="2"/>
  </w:num>
  <w:num w:numId="13" w16cid:durableId="1188258055">
    <w:abstractNumId w:val="12"/>
  </w:num>
  <w:num w:numId="14" w16cid:durableId="1001548879">
    <w:abstractNumId w:val="5"/>
  </w:num>
  <w:num w:numId="15" w16cid:durableId="1558474762">
    <w:abstractNumId w:val="21"/>
  </w:num>
  <w:num w:numId="16" w16cid:durableId="990135905">
    <w:abstractNumId w:val="0"/>
  </w:num>
  <w:num w:numId="17" w16cid:durableId="15032746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4"/>
  </w:num>
  <w:num w:numId="19" w16cid:durableId="1274630625">
    <w:abstractNumId w:val="6"/>
  </w:num>
  <w:num w:numId="20" w16cid:durableId="796222369">
    <w:abstractNumId w:val="23"/>
  </w:num>
  <w:num w:numId="21" w16cid:durableId="1074084802">
    <w:abstractNumId w:val="25"/>
  </w:num>
  <w:num w:numId="22" w16cid:durableId="1817451963">
    <w:abstractNumId w:val="15"/>
  </w:num>
  <w:num w:numId="23" w16cid:durableId="433791408">
    <w:abstractNumId w:val="27"/>
  </w:num>
  <w:num w:numId="24" w16cid:durableId="567309323">
    <w:abstractNumId w:val="16"/>
  </w:num>
  <w:num w:numId="25" w16cid:durableId="1144197804">
    <w:abstractNumId w:val="24"/>
  </w:num>
  <w:num w:numId="26" w16cid:durableId="1682000712">
    <w:abstractNumId w:val="20"/>
  </w:num>
  <w:num w:numId="27" w16cid:durableId="1514539352">
    <w:abstractNumId w:val="17"/>
  </w:num>
  <w:num w:numId="28" w16cid:durableId="360478807">
    <w:abstractNumId w:val="17"/>
  </w:num>
  <w:num w:numId="29" w16cid:durableId="101652281">
    <w:abstractNumId w:val="17"/>
  </w:num>
  <w:num w:numId="30" w16cid:durableId="1382245007">
    <w:abstractNumId w:val="17"/>
  </w:num>
  <w:num w:numId="31" w16cid:durableId="821772209">
    <w:abstractNumId w:val="17"/>
  </w:num>
  <w:num w:numId="32" w16cid:durableId="11955321">
    <w:abstractNumId w:val="17"/>
  </w:num>
  <w:num w:numId="33" w16cid:durableId="36779226">
    <w:abstractNumId w:val="3"/>
  </w:num>
  <w:num w:numId="34" w16cid:durableId="1391882480">
    <w:abstractNumId w:val="22"/>
  </w:num>
  <w:num w:numId="35" w16cid:durableId="14205667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07153"/>
    <w:rsid w:val="00012F93"/>
    <w:rsid w:val="00013647"/>
    <w:rsid w:val="0001731A"/>
    <w:rsid w:val="000210C0"/>
    <w:rsid w:val="00021C5E"/>
    <w:rsid w:val="000222C7"/>
    <w:rsid w:val="0002446A"/>
    <w:rsid w:val="000258B6"/>
    <w:rsid w:val="00025BEA"/>
    <w:rsid w:val="000313D4"/>
    <w:rsid w:val="0003160E"/>
    <w:rsid w:val="00036860"/>
    <w:rsid w:val="000373F9"/>
    <w:rsid w:val="00037E52"/>
    <w:rsid w:val="00040671"/>
    <w:rsid w:val="000410E3"/>
    <w:rsid w:val="00042656"/>
    <w:rsid w:val="00043D5E"/>
    <w:rsid w:val="00045825"/>
    <w:rsid w:val="00047525"/>
    <w:rsid w:val="00051786"/>
    <w:rsid w:val="00053BD7"/>
    <w:rsid w:val="00054A6D"/>
    <w:rsid w:val="00056FFD"/>
    <w:rsid w:val="00057274"/>
    <w:rsid w:val="000626F3"/>
    <w:rsid w:val="0006568A"/>
    <w:rsid w:val="00065844"/>
    <w:rsid w:val="0006670F"/>
    <w:rsid w:val="00072EE8"/>
    <w:rsid w:val="0007383D"/>
    <w:rsid w:val="00073D3B"/>
    <w:rsid w:val="0007577F"/>
    <w:rsid w:val="00077B27"/>
    <w:rsid w:val="0008153D"/>
    <w:rsid w:val="000863DC"/>
    <w:rsid w:val="00086F29"/>
    <w:rsid w:val="0009409F"/>
    <w:rsid w:val="00096045"/>
    <w:rsid w:val="00097F5D"/>
    <w:rsid w:val="000A1A37"/>
    <w:rsid w:val="000A2F74"/>
    <w:rsid w:val="000A32FE"/>
    <w:rsid w:val="000A3407"/>
    <w:rsid w:val="000B37BC"/>
    <w:rsid w:val="000B706F"/>
    <w:rsid w:val="000C2226"/>
    <w:rsid w:val="000C37F8"/>
    <w:rsid w:val="000C4C8F"/>
    <w:rsid w:val="000C6885"/>
    <w:rsid w:val="000C6972"/>
    <w:rsid w:val="000D2921"/>
    <w:rsid w:val="000D48F5"/>
    <w:rsid w:val="000D4A82"/>
    <w:rsid w:val="000E1B4A"/>
    <w:rsid w:val="000E22D3"/>
    <w:rsid w:val="000E3067"/>
    <w:rsid w:val="000E4448"/>
    <w:rsid w:val="000E5A81"/>
    <w:rsid w:val="000F23E6"/>
    <w:rsid w:val="000F6EED"/>
    <w:rsid w:val="00101E06"/>
    <w:rsid w:val="001024FD"/>
    <w:rsid w:val="00102573"/>
    <w:rsid w:val="001062DB"/>
    <w:rsid w:val="00106AE0"/>
    <w:rsid w:val="00107B65"/>
    <w:rsid w:val="001116D2"/>
    <w:rsid w:val="00111ECA"/>
    <w:rsid w:val="001168CB"/>
    <w:rsid w:val="0011797F"/>
    <w:rsid w:val="001208BF"/>
    <w:rsid w:val="00121165"/>
    <w:rsid w:val="0012287B"/>
    <w:rsid w:val="0012632C"/>
    <w:rsid w:val="0012713E"/>
    <w:rsid w:val="00127413"/>
    <w:rsid w:val="001303AB"/>
    <w:rsid w:val="001317EC"/>
    <w:rsid w:val="00133AB3"/>
    <w:rsid w:val="00147655"/>
    <w:rsid w:val="0015004A"/>
    <w:rsid w:val="0015529D"/>
    <w:rsid w:val="00155C0C"/>
    <w:rsid w:val="00156F34"/>
    <w:rsid w:val="00160CCC"/>
    <w:rsid w:val="00165346"/>
    <w:rsid w:val="0017541D"/>
    <w:rsid w:val="00180EF9"/>
    <w:rsid w:val="00180FAD"/>
    <w:rsid w:val="00180FB9"/>
    <w:rsid w:val="00181E9C"/>
    <w:rsid w:val="0018451A"/>
    <w:rsid w:val="0018592B"/>
    <w:rsid w:val="00187FE5"/>
    <w:rsid w:val="001A09E5"/>
    <w:rsid w:val="001A505E"/>
    <w:rsid w:val="001A5153"/>
    <w:rsid w:val="001A576E"/>
    <w:rsid w:val="001B07B6"/>
    <w:rsid w:val="001B2049"/>
    <w:rsid w:val="001B334D"/>
    <w:rsid w:val="001B3C52"/>
    <w:rsid w:val="001B4272"/>
    <w:rsid w:val="001C4793"/>
    <w:rsid w:val="001C5858"/>
    <w:rsid w:val="001C6993"/>
    <w:rsid w:val="001C7FAA"/>
    <w:rsid w:val="001D043D"/>
    <w:rsid w:val="001D16CC"/>
    <w:rsid w:val="001D1987"/>
    <w:rsid w:val="001D47A1"/>
    <w:rsid w:val="001D704A"/>
    <w:rsid w:val="001E1433"/>
    <w:rsid w:val="001E1C27"/>
    <w:rsid w:val="001E20BB"/>
    <w:rsid w:val="001E41F8"/>
    <w:rsid w:val="001E4A87"/>
    <w:rsid w:val="001E559C"/>
    <w:rsid w:val="001E574F"/>
    <w:rsid w:val="001F0DDE"/>
    <w:rsid w:val="001F41C2"/>
    <w:rsid w:val="001F51D1"/>
    <w:rsid w:val="001F5A65"/>
    <w:rsid w:val="001F5C5A"/>
    <w:rsid w:val="00203E2D"/>
    <w:rsid w:val="0020660A"/>
    <w:rsid w:val="002125F9"/>
    <w:rsid w:val="00213139"/>
    <w:rsid w:val="00214CAB"/>
    <w:rsid w:val="00216A93"/>
    <w:rsid w:val="00222118"/>
    <w:rsid w:val="0022293F"/>
    <w:rsid w:val="00223C92"/>
    <w:rsid w:val="0022576B"/>
    <w:rsid w:val="002302CB"/>
    <w:rsid w:val="002317F9"/>
    <w:rsid w:val="00231BA5"/>
    <w:rsid w:val="00231D87"/>
    <w:rsid w:val="00235C0F"/>
    <w:rsid w:val="00236D65"/>
    <w:rsid w:val="0024061B"/>
    <w:rsid w:val="00242727"/>
    <w:rsid w:val="00247F69"/>
    <w:rsid w:val="00256712"/>
    <w:rsid w:val="00256D27"/>
    <w:rsid w:val="002578BE"/>
    <w:rsid w:val="002625DA"/>
    <w:rsid w:val="00264AD1"/>
    <w:rsid w:val="00264DDA"/>
    <w:rsid w:val="002729FC"/>
    <w:rsid w:val="002740B1"/>
    <w:rsid w:val="0027447C"/>
    <w:rsid w:val="00274484"/>
    <w:rsid w:val="00275430"/>
    <w:rsid w:val="002769F6"/>
    <w:rsid w:val="00276A0B"/>
    <w:rsid w:val="00276C70"/>
    <w:rsid w:val="00277D16"/>
    <w:rsid w:val="002834FC"/>
    <w:rsid w:val="0028732C"/>
    <w:rsid w:val="0029040D"/>
    <w:rsid w:val="00291762"/>
    <w:rsid w:val="00292624"/>
    <w:rsid w:val="00294819"/>
    <w:rsid w:val="00295289"/>
    <w:rsid w:val="00295D62"/>
    <w:rsid w:val="00296D61"/>
    <w:rsid w:val="002A0B45"/>
    <w:rsid w:val="002A17E5"/>
    <w:rsid w:val="002B57A4"/>
    <w:rsid w:val="002B5DAC"/>
    <w:rsid w:val="002B6003"/>
    <w:rsid w:val="002C2453"/>
    <w:rsid w:val="002C3450"/>
    <w:rsid w:val="002C48B7"/>
    <w:rsid w:val="002C5668"/>
    <w:rsid w:val="002C574B"/>
    <w:rsid w:val="002C6BBF"/>
    <w:rsid w:val="002D20DE"/>
    <w:rsid w:val="002D39C1"/>
    <w:rsid w:val="002D457A"/>
    <w:rsid w:val="002D4758"/>
    <w:rsid w:val="002D694A"/>
    <w:rsid w:val="002E1852"/>
    <w:rsid w:val="002E1E40"/>
    <w:rsid w:val="002E3410"/>
    <w:rsid w:val="002E5778"/>
    <w:rsid w:val="002E5946"/>
    <w:rsid w:val="002F0531"/>
    <w:rsid w:val="002F0C03"/>
    <w:rsid w:val="002F0C23"/>
    <w:rsid w:val="002F5244"/>
    <w:rsid w:val="002F551A"/>
    <w:rsid w:val="002F6190"/>
    <w:rsid w:val="002F6AAA"/>
    <w:rsid w:val="002F7629"/>
    <w:rsid w:val="00302103"/>
    <w:rsid w:val="00303BEA"/>
    <w:rsid w:val="00304760"/>
    <w:rsid w:val="003075D3"/>
    <w:rsid w:val="003103BA"/>
    <w:rsid w:val="00311EFF"/>
    <w:rsid w:val="00316BC6"/>
    <w:rsid w:val="00322449"/>
    <w:rsid w:val="00323874"/>
    <w:rsid w:val="00324A89"/>
    <w:rsid w:val="00327FEE"/>
    <w:rsid w:val="00331E69"/>
    <w:rsid w:val="00332392"/>
    <w:rsid w:val="00334AEA"/>
    <w:rsid w:val="003352DA"/>
    <w:rsid w:val="003372D4"/>
    <w:rsid w:val="00337EB6"/>
    <w:rsid w:val="00340E6A"/>
    <w:rsid w:val="00342B08"/>
    <w:rsid w:val="00343493"/>
    <w:rsid w:val="00346418"/>
    <w:rsid w:val="003465E4"/>
    <w:rsid w:val="003504AC"/>
    <w:rsid w:val="003517B8"/>
    <w:rsid w:val="00353650"/>
    <w:rsid w:val="00355C57"/>
    <w:rsid w:val="00355F7D"/>
    <w:rsid w:val="00357884"/>
    <w:rsid w:val="0036024C"/>
    <w:rsid w:val="00360754"/>
    <w:rsid w:val="00361627"/>
    <w:rsid w:val="003626F8"/>
    <w:rsid w:val="00363D0E"/>
    <w:rsid w:val="00365A4D"/>
    <w:rsid w:val="003670B3"/>
    <w:rsid w:val="00370914"/>
    <w:rsid w:val="003712AB"/>
    <w:rsid w:val="003803FA"/>
    <w:rsid w:val="00382448"/>
    <w:rsid w:val="00383224"/>
    <w:rsid w:val="00383818"/>
    <w:rsid w:val="0038718C"/>
    <w:rsid w:val="0038751F"/>
    <w:rsid w:val="003876DB"/>
    <w:rsid w:val="00392B95"/>
    <w:rsid w:val="00394DB1"/>
    <w:rsid w:val="003972E6"/>
    <w:rsid w:val="00397625"/>
    <w:rsid w:val="003A0500"/>
    <w:rsid w:val="003A0CB7"/>
    <w:rsid w:val="003A31B1"/>
    <w:rsid w:val="003A51F3"/>
    <w:rsid w:val="003B3C2E"/>
    <w:rsid w:val="003B48CD"/>
    <w:rsid w:val="003B5AB8"/>
    <w:rsid w:val="003C185C"/>
    <w:rsid w:val="003C4834"/>
    <w:rsid w:val="003C54C2"/>
    <w:rsid w:val="003C5BE1"/>
    <w:rsid w:val="003C5E13"/>
    <w:rsid w:val="003D1370"/>
    <w:rsid w:val="003D16BE"/>
    <w:rsid w:val="003D2B0A"/>
    <w:rsid w:val="003E02F8"/>
    <w:rsid w:val="003E30F2"/>
    <w:rsid w:val="003E3235"/>
    <w:rsid w:val="003E6ACE"/>
    <w:rsid w:val="003E7BF2"/>
    <w:rsid w:val="003F06E6"/>
    <w:rsid w:val="003F1004"/>
    <w:rsid w:val="003F14CB"/>
    <w:rsid w:val="003F5582"/>
    <w:rsid w:val="00400D65"/>
    <w:rsid w:val="00402B50"/>
    <w:rsid w:val="00411E8B"/>
    <w:rsid w:val="00412180"/>
    <w:rsid w:val="0041297A"/>
    <w:rsid w:val="00415FE8"/>
    <w:rsid w:val="00417441"/>
    <w:rsid w:val="00421430"/>
    <w:rsid w:val="0042331D"/>
    <w:rsid w:val="00423692"/>
    <w:rsid w:val="00423881"/>
    <w:rsid w:val="004244EB"/>
    <w:rsid w:val="00424F30"/>
    <w:rsid w:val="004251B8"/>
    <w:rsid w:val="004261AB"/>
    <w:rsid w:val="00426824"/>
    <w:rsid w:val="00426C0B"/>
    <w:rsid w:val="00427B75"/>
    <w:rsid w:val="00430A4A"/>
    <w:rsid w:val="00432A32"/>
    <w:rsid w:val="004353BA"/>
    <w:rsid w:val="00440A5F"/>
    <w:rsid w:val="004458B2"/>
    <w:rsid w:val="00446899"/>
    <w:rsid w:val="00452859"/>
    <w:rsid w:val="00457A78"/>
    <w:rsid w:val="00460E6A"/>
    <w:rsid w:val="00462059"/>
    <w:rsid w:val="00465ED8"/>
    <w:rsid w:val="004733EE"/>
    <w:rsid w:val="00485835"/>
    <w:rsid w:val="004859CA"/>
    <w:rsid w:val="004871FD"/>
    <w:rsid w:val="00493073"/>
    <w:rsid w:val="004951DD"/>
    <w:rsid w:val="004956E4"/>
    <w:rsid w:val="004960F7"/>
    <w:rsid w:val="0049693B"/>
    <w:rsid w:val="004A49B8"/>
    <w:rsid w:val="004A651C"/>
    <w:rsid w:val="004A7F17"/>
    <w:rsid w:val="004B298E"/>
    <w:rsid w:val="004B2A0F"/>
    <w:rsid w:val="004B2D88"/>
    <w:rsid w:val="004B4EAF"/>
    <w:rsid w:val="004B5503"/>
    <w:rsid w:val="004B6568"/>
    <w:rsid w:val="004C089B"/>
    <w:rsid w:val="004C08C7"/>
    <w:rsid w:val="004C4C2C"/>
    <w:rsid w:val="004D09BC"/>
    <w:rsid w:val="004D1CE3"/>
    <w:rsid w:val="004D2EE7"/>
    <w:rsid w:val="004E0E49"/>
    <w:rsid w:val="004E17C8"/>
    <w:rsid w:val="004E28AB"/>
    <w:rsid w:val="004E3A6B"/>
    <w:rsid w:val="004E4ADA"/>
    <w:rsid w:val="004E6092"/>
    <w:rsid w:val="004E7EA9"/>
    <w:rsid w:val="004F0C05"/>
    <w:rsid w:val="004F38F3"/>
    <w:rsid w:val="004F411D"/>
    <w:rsid w:val="004F55F5"/>
    <w:rsid w:val="004F6E97"/>
    <w:rsid w:val="00500119"/>
    <w:rsid w:val="0050359A"/>
    <w:rsid w:val="00504745"/>
    <w:rsid w:val="00504C60"/>
    <w:rsid w:val="00505FD3"/>
    <w:rsid w:val="005062AD"/>
    <w:rsid w:val="00513EC0"/>
    <w:rsid w:val="005320A3"/>
    <w:rsid w:val="005323F7"/>
    <w:rsid w:val="005324C4"/>
    <w:rsid w:val="0053706A"/>
    <w:rsid w:val="00540BCE"/>
    <w:rsid w:val="005428FC"/>
    <w:rsid w:val="00542FB4"/>
    <w:rsid w:val="0054349E"/>
    <w:rsid w:val="0054401D"/>
    <w:rsid w:val="005472F9"/>
    <w:rsid w:val="00550608"/>
    <w:rsid w:val="00553881"/>
    <w:rsid w:val="005545A3"/>
    <w:rsid w:val="00554B76"/>
    <w:rsid w:val="0055537C"/>
    <w:rsid w:val="00555708"/>
    <w:rsid w:val="0055660B"/>
    <w:rsid w:val="00557881"/>
    <w:rsid w:val="005653F3"/>
    <w:rsid w:val="00565931"/>
    <w:rsid w:val="00565FC7"/>
    <w:rsid w:val="005672AF"/>
    <w:rsid w:val="00567764"/>
    <w:rsid w:val="0057066B"/>
    <w:rsid w:val="0057459B"/>
    <w:rsid w:val="005761F6"/>
    <w:rsid w:val="00582CA4"/>
    <w:rsid w:val="0058469F"/>
    <w:rsid w:val="0058538B"/>
    <w:rsid w:val="00585F65"/>
    <w:rsid w:val="005978CA"/>
    <w:rsid w:val="005A0956"/>
    <w:rsid w:val="005A0E73"/>
    <w:rsid w:val="005A1EDB"/>
    <w:rsid w:val="005A6997"/>
    <w:rsid w:val="005B0D08"/>
    <w:rsid w:val="005B10CB"/>
    <w:rsid w:val="005B2AD5"/>
    <w:rsid w:val="005B3560"/>
    <w:rsid w:val="005B38E9"/>
    <w:rsid w:val="005B3F5E"/>
    <w:rsid w:val="005B4C1B"/>
    <w:rsid w:val="005B50BD"/>
    <w:rsid w:val="005B6328"/>
    <w:rsid w:val="005C1591"/>
    <w:rsid w:val="005C1716"/>
    <w:rsid w:val="005C40D3"/>
    <w:rsid w:val="005C6A8F"/>
    <w:rsid w:val="005C714B"/>
    <w:rsid w:val="005D2EE2"/>
    <w:rsid w:val="005D3348"/>
    <w:rsid w:val="005D6D67"/>
    <w:rsid w:val="005F46F5"/>
    <w:rsid w:val="006000BD"/>
    <w:rsid w:val="0060176B"/>
    <w:rsid w:val="00601FA8"/>
    <w:rsid w:val="00607604"/>
    <w:rsid w:val="0060781E"/>
    <w:rsid w:val="006114D3"/>
    <w:rsid w:val="00614970"/>
    <w:rsid w:val="00616CDD"/>
    <w:rsid w:val="00617A7C"/>
    <w:rsid w:val="00620D46"/>
    <w:rsid w:val="006230AF"/>
    <w:rsid w:val="0062463F"/>
    <w:rsid w:val="0062671F"/>
    <w:rsid w:val="00630986"/>
    <w:rsid w:val="00636424"/>
    <w:rsid w:val="00641EEC"/>
    <w:rsid w:val="00642C45"/>
    <w:rsid w:val="00645E82"/>
    <w:rsid w:val="00652955"/>
    <w:rsid w:val="006549AB"/>
    <w:rsid w:val="00656074"/>
    <w:rsid w:val="00656829"/>
    <w:rsid w:val="00660421"/>
    <w:rsid w:val="00662FBE"/>
    <w:rsid w:val="00663366"/>
    <w:rsid w:val="00666A2C"/>
    <w:rsid w:val="00671167"/>
    <w:rsid w:val="00672C78"/>
    <w:rsid w:val="00673372"/>
    <w:rsid w:val="006749CF"/>
    <w:rsid w:val="00675040"/>
    <w:rsid w:val="00676528"/>
    <w:rsid w:val="006773A6"/>
    <w:rsid w:val="00680040"/>
    <w:rsid w:val="00681350"/>
    <w:rsid w:val="00682B45"/>
    <w:rsid w:val="006831AE"/>
    <w:rsid w:val="00687B1E"/>
    <w:rsid w:val="00690323"/>
    <w:rsid w:val="0069792F"/>
    <w:rsid w:val="006A0314"/>
    <w:rsid w:val="006A033C"/>
    <w:rsid w:val="006A1BA6"/>
    <w:rsid w:val="006A269E"/>
    <w:rsid w:val="006A42BB"/>
    <w:rsid w:val="006A5AA4"/>
    <w:rsid w:val="006B18C2"/>
    <w:rsid w:val="006B6A70"/>
    <w:rsid w:val="006B7F11"/>
    <w:rsid w:val="006C0244"/>
    <w:rsid w:val="006C1865"/>
    <w:rsid w:val="006C3986"/>
    <w:rsid w:val="006C5496"/>
    <w:rsid w:val="006C5908"/>
    <w:rsid w:val="006C6D26"/>
    <w:rsid w:val="006C7987"/>
    <w:rsid w:val="006D5057"/>
    <w:rsid w:val="006D555B"/>
    <w:rsid w:val="006D58B7"/>
    <w:rsid w:val="006D63BF"/>
    <w:rsid w:val="006E3A34"/>
    <w:rsid w:val="006E60F5"/>
    <w:rsid w:val="006E75D5"/>
    <w:rsid w:val="006F1969"/>
    <w:rsid w:val="006F2137"/>
    <w:rsid w:val="006F2839"/>
    <w:rsid w:val="006F5DC6"/>
    <w:rsid w:val="006F6F00"/>
    <w:rsid w:val="00701D43"/>
    <w:rsid w:val="007047D8"/>
    <w:rsid w:val="00715656"/>
    <w:rsid w:val="00716735"/>
    <w:rsid w:val="00720BBF"/>
    <w:rsid w:val="007225BF"/>
    <w:rsid w:val="00722D05"/>
    <w:rsid w:val="0072383D"/>
    <w:rsid w:val="00725870"/>
    <w:rsid w:val="00730732"/>
    <w:rsid w:val="00730DCB"/>
    <w:rsid w:val="00734755"/>
    <w:rsid w:val="0073607E"/>
    <w:rsid w:val="00736A56"/>
    <w:rsid w:val="00740BC8"/>
    <w:rsid w:val="00743703"/>
    <w:rsid w:val="0075426F"/>
    <w:rsid w:val="007606C7"/>
    <w:rsid w:val="0076121E"/>
    <w:rsid w:val="00762D63"/>
    <w:rsid w:val="00763C56"/>
    <w:rsid w:val="0076619E"/>
    <w:rsid w:val="00767E35"/>
    <w:rsid w:val="0077119E"/>
    <w:rsid w:val="0077294B"/>
    <w:rsid w:val="007742B9"/>
    <w:rsid w:val="007747E1"/>
    <w:rsid w:val="00774BB7"/>
    <w:rsid w:val="00775B47"/>
    <w:rsid w:val="007776C4"/>
    <w:rsid w:val="007802CF"/>
    <w:rsid w:val="007811CC"/>
    <w:rsid w:val="00785175"/>
    <w:rsid w:val="007867D2"/>
    <w:rsid w:val="00787E51"/>
    <w:rsid w:val="007957BC"/>
    <w:rsid w:val="00796C7B"/>
    <w:rsid w:val="007A04B3"/>
    <w:rsid w:val="007A548B"/>
    <w:rsid w:val="007A7348"/>
    <w:rsid w:val="007B4940"/>
    <w:rsid w:val="007B494E"/>
    <w:rsid w:val="007B4A48"/>
    <w:rsid w:val="007C45DD"/>
    <w:rsid w:val="007C6C08"/>
    <w:rsid w:val="007D06BB"/>
    <w:rsid w:val="007D4907"/>
    <w:rsid w:val="007E143A"/>
    <w:rsid w:val="007E2565"/>
    <w:rsid w:val="007E45B4"/>
    <w:rsid w:val="007E5DB5"/>
    <w:rsid w:val="007E742B"/>
    <w:rsid w:val="007ED430"/>
    <w:rsid w:val="007F3FBD"/>
    <w:rsid w:val="007F72BA"/>
    <w:rsid w:val="007F77C8"/>
    <w:rsid w:val="00803896"/>
    <w:rsid w:val="00804566"/>
    <w:rsid w:val="008050E2"/>
    <w:rsid w:val="008052D7"/>
    <w:rsid w:val="00811CB4"/>
    <w:rsid w:val="0081202E"/>
    <w:rsid w:val="008144E9"/>
    <w:rsid w:val="00815502"/>
    <w:rsid w:val="00817085"/>
    <w:rsid w:val="008171FD"/>
    <w:rsid w:val="0082018A"/>
    <w:rsid w:val="00820562"/>
    <w:rsid w:val="00821640"/>
    <w:rsid w:val="00836005"/>
    <w:rsid w:val="008375E5"/>
    <w:rsid w:val="00840854"/>
    <w:rsid w:val="0084090D"/>
    <w:rsid w:val="0084435F"/>
    <w:rsid w:val="00844BE6"/>
    <w:rsid w:val="00845460"/>
    <w:rsid w:val="00846F16"/>
    <w:rsid w:val="00847BF8"/>
    <w:rsid w:val="00853A0A"/>
    <w:rsid w:val="00853BE0"/>
    <w:rsid w:val="0085608D"/>
    <w:rsid w:val="00860E18"/>
    <w:rsid w:val="00866E68"/>
    <w:rsid w:val="00874CE0"/>
    <w:rsid w:val="008752DA"/>
    <w:rsid w:val="00880CAA"/>
    <w:rsid w:val="00882052"/>
    <w:rsid w:val="008827D8"/>
    <w:rsid w:val="00883F08"/>
    <w:rsid w:val="00890B4A"/>
    <w:rsid w:val="00891376"/>
    <w:rsid w:val="00893EB9"/>
    <w:rsid w:val="008940A8"/>
    <w:rsid w:val="0089500A"/>
    <w:rsid w:val="00896526"/>
    <w:rsid w:val="008A4531"/>
    <w:rsid w:val="008B00EE"/>
    <w:rsid w:val="008B189D"/>
    <w:rsid w:val="008B1DE7"/>
    <w:rsid w:val="008B2CBE"/>
    <w:rsid w:val="008B3B11"/>
    <w:rsid w:val="008B3EA1"/>
    <w:rsid w:val="008B6E5D"/>
    <w:rsid w:val="008C0222"/>
    <w:rsid w:val="008C0415"/>
    <w:rsid w:val="008C1C9B"/>
    <w:rsid w:val="008C3CBA"/>
    <w:rsid w:val="008C3E70"/>
    <w:rsid w:val="008C542C"/>
    <w:rsid w:val="008C7BD1"/>
    <w:rsid w:val="008D0A02"/>
    <w:rsid w:val="008D109F"/>
    <w:rsid w:val="008D2203"/>
    <w:rsid w:val="008D506B"/>
    <w:rsid w:val="008D6D33"/>
    <w:rsid w:val="008E2522"/>
    <w:rsid w:val="008E38D6"/>
    <w:rsid w:val="008E7685"/>
    <w:rsid w:val="008F43E5"/>
    <w:rsid w:val="008F70E7"/>
    <w:rsid w:val="009017CB"/>
    <w:rsid w:val="00902A17"/>
    <w:rsid w:val="00910456"/>
    <w:rsid w:val="009170D0"/>
    <w:rsid w:val="00917DC4"/>
    <w:rsid w:val="009229D7"/>
    <w:rsid w:val="00923C23"/>
    <w:rsid w:val="00930036"/>
    <w:rsid w:val="00930046"/>
    <w:rsid w:val="0093070D"/>
    <w:rsid w:val="009324A8"/>
    <w:rsid w:val="00934898"/>
    <w:rsid w:val="009362CD"/>
    <w:rsid w:val="0094208D"/>
    <w:rsid w:val="0094446C"/>
    <w:rsid w:val="00944826"/>
    <w:rsid w:val="00945DB1"/>
    <w:rsid w:val="00946362"/>
    <w:rsid w:val="00946C0E"/>
    <w:rsid w:val="009512C2"/>
    <w:rsid w:val="00952257"/>
    <w:rsid w:val="00956EE5"/>
    <w:rsid w:val="0096023D"/>
    <w:rsid w:val="009604B6"/>
    <w:rsid w:val="00963831"/>
    <w:rsid w:val="009640F3"/>
    <w:rsid w:val="00966722"/>
    <w:rsid w:val="00970D90"/>
    <w:rsid w:val="00971DBF"/>
    <w:rsid w:val="00974C35"/>
    <w:rsid w:val="0097648E"/>
    <w:rsid w:val="00980935"/>
    <w:rsid w:val="00982A97"/>
    <w:rsid w:val="00985642"/>
    <w:rsid w:val="009857BE"/>
    <w:rsid w:val="0098618E"/>
    <w:rsid w:val="00993DCB"/>
    <w:rsid w:val="009957A7"/>
    <w:rsid w:val="009A6C0C"/>
    <w:rsid w:val="009B190B"/>
    <w:rsid w:val="009B2203"/>
    <w:rsid w:val="009B4A75"/>
    <w:rsid w:val="009B616E"/>
    <w:rsid w:val="009B6CA9"/>
    <w:rsid w:val="009B75C4"/>
    <w:rsid w:val="009C2015"/>
    <w:rsid w:val="009C30E9"/>
    <w:rsid w:val="009C662A"/>
    <w:rsid w:val="009D2DD3"/>
    <w:rsid w:val="009D5410"/>
    <w:rsid w:val="009D6D36"/>
    <w:rsid w:val="009E36B8"/>
    <w:rsid w:val="009E3F63"/>
    <w:rsid w:val="009E4535"/>
    <w:rsid w:val="009E5217"/>
    <w:rsid w:val="009E57F5"/>
    <w:rsid w:val="009E6D1D"/>
    <w:rsid w:val="009E7E5C"/>
    <w:rsid w:val="009F1E7B"/>
    <w:rsid w:val="009F2A73"/>
    <w:rsid w:val="009F443E"/>
    <w:rsid w:val="009F4C29"/>
    <w:rsid w:val="009F6991"/>
    <w:rsid w:val="009F75E6"/>
    <w:rsid w:val="00A02AC0"/>
    <w:rsid w:val="00A0381A"/>
    <w:rsid w:val="00A03D15"/>
    <w:rsid w:val="00A04AC7"/>
    <w:rsid w:val="00A07A3F"/>
    <w:rsid w:val="00A0841A"/>
    <w:rsid w:val="00A113B7"/>
    <w:rsid w:val="00A14F01"/>
    <w:rsid w:val="00A15D5B"/>
    <w:rsid w:val="00A16A09"/>
    <w:rsid w:val="00A17F56"/>
    <w:rsid w:val="00A22E57"/>
    <w:rsid w:val="00A22E70"/>
    <w:rsid w:val="00A237B2"/>
    <w:rsid w:val="00A30FF6"/>
    <w:rsid w:val="00A3502D"/>
    <w:rsid w:val="00A351F7"/>
    <w:rsid w:val="00A365A2"/>
    <w:rsid w:val="00A431E1"/>
    <w:rsid w:val="00A46ABA"/>
    <w:rsid w:val="00A46B6B"/>
    <w:rsid w:val="00A46EEC"/>
    <w:rsid w:val="00A51042"/>
    <w:rsid w:val="00A51AB5"/>
    <w:rsid w:val="00A51D97"/>
    <w:rsid w:val="00A5400D"/>
    <w:rsid w:val="00A547C4"/>
    <w:rsid w:val="00A70452"/>
    <w:rsid w:val="00A71B11"/>
    <w:rsid w:val="00A7210B"/>
    <w:rsid w:val="00A7235C"/>
    <w:rsid w:val="00A80115"/>
    <w:rsid w:val="00A804D7"/>
    <w:rsid w:val="00A80933"/>
    <w:rsid w:val="00A80CB1"/>
    <w:rsid w:val="00A81840"/>
    <w:rsid w:val="00A855EF"/>
    <w:rsid w:val="00A86B2F"/>
    <w:rsid w:val="00A9680E"/>
    <w:rsid w:val="00A97BF6"/>
    <w:rsid w:val="00A97C3F"/>
    <w:rsid w:val="00AA044D"/>
    <w:rsid w:val="00AB0D91"/>
    <w:rsid w:val="00AB2C56"/>
    <w:rsid w:val="00AB3EC9"/>
    <w:rsid w:val="00AB6317"/>
    <w:rsid w:val="00AB7243"/>
    <w:rsid w:val="00AB72C7"/>
    <w:rsid w:val="00AB77A0"/>
    <w:rsid w:val="00AC058F"/>
    <w:rsid w:val="00AC1B0D"/>
    <w:rsid w:val="00AC423B"/>
    <w:rsid w:val="00AC5832"/>
    <w:rsid w:val="00AC64CF"/>
    <w:rsid w:val="00AD117E"/>
    <w:rsid w:val="00AD44EE"/>
    <w:rsid w:val="00AD6936"/>
    <w:rsid w:val="00AD7DA3"/>
    <w:rsid w:val="00AE393D"/>
    <w:rsid w:val="00AE497A"/>
    <w:rsid w:val="00AE78D5"/>
    <w:rsid w:val="00AF0ABC"/>
    <w:rsid w:val="00AF191C"/>
    <w:rsid w:val="00AF28C5"/>
    <w:rsid w:val="00B03300"/>
    <w:rsid w:val="00B13843"/>
    <w:rsid w:val="00B15DFA"/>
    <w:rsid w:val="00B16081"/>
    <w:rsid w:val="00B2359B"/>
    <w:rsid w:val="00B23EEA"/>
    <w:rsid w:val="00B25557"/>
    <w:rsid w:val="00B270DB"/>
    <w:rsid w:val="00B27626"/>
    <w:rsid w:val="00B30026"/>
    <w:rsid w:val="00B31EDB"/>
    <w:rsid w:val="00B32464"/>
    <w:rsid w:val="00B347D8"/>
    <w:rsid w:val="00B36DAC"/>
    <w:rsid w:val="00B415AF"/>
    <w:rsid w:val="00B4480F"/>
    <w:rsid w:val="00B4571D"/>
    <w:rsid w:val="00B465DF"/>
    <w:rsid w:val="00B5160F"/>
    <w:rsid w:val="00B52127"/>
    <w:rsid w:val="00B52CD0"/>
    <w:rsid w:val="00B52ED9"/>
    <w:rsid w:val="00B57CFE"/>
    <w:rsid w:val="00B60F99"/>
    <w:rsid w:val="00B62923"/>
    <w:rsid w:val="00B62AD6"/>
    <w:rsid w:val="00B669F8"/>
    <w:rsid w:val="00B673CA"/>
    <w:rsid w:val="00B71D55"/>
    <w:rsid w:val="00B82460"/>
    <w:rsid w:val="00B82D98"/>
    <w:rsid w:val="00B84B8E"/>
    <w:rsid w:val="00B91ADB"/>
    <w:rsid w:val="00B9360C"/>
    <w:rsid w:val="00B95782"/>
    <w:rsid w:val="00B95799"/>
    <w:rsid w:val="00B95A9F"/>
    <w:rsid w:val="00B965AA"/>
    <w:rsid w:val="00BA34D1"/>
    <w:rsid w:val="00BA3528"/>
    <w:rsid w:val="00BA3A52"/>
    <w:rsid w:val="00BA3D2A"/>
    <w:rsid w:val="00BA4F9F"/>
    <w:rsid w:val="00BA5CFD"/>
    <w:rsid w:val="00BB1D8E"/>
    <w:rsid w:val="00BB49B6"/>
    <w:rsid w:val="00BB6F9E"/>
    <w:rsid w:val="00BC0E57"/>
    <w:rsid w:val="00BC142C"/>
    <w:rsid w:val="00BC1CC8"/>
    <w:rsid w:val="00BC236A"/>
    <w:rsid w:val="00BC4068"/>
    <w:rsid w:val="00BD0E59"/>
    <w:rsid w:val="00BD14D6"/>
    <w:rsid w:val="00BD1E07"/>
    <w:rsid w:val="00BD3030"/>
    <w:rsid w:val="00BD4CE1"/>
    <w:rsid w:val="00BD4D80"/>
    <w:rsid w:val="00BD5286"/>
    <w:rsid w:val="00BD53AD"/>
    <w:rsid w:val="00BD6018"/>
    <w:rsid w:val="00BD6E10"/>
    <w:rsid w:val="00BE0EE3"/>
    <w:rsid w:val="00BE532E"/>
    <w:rsid w:val="00BE634A"/>
    <w:rsid w:val="00BF0E5B"/>
    <w:rsid w:val="00BF4FB8"/>
    <w:rsid w:val="00BF5BD3"/>
    <w:rsid w:val="00BF69CE"/>
    <w:rsid w:val="00C00853"/>
    <w:rsid w:val="00C02D3C"/>
    <w:rsid w:val="00C03BC1"/>
    <w:rsid w:val="00C06343"/>
    <w:rsid w:val="00C07769"/>
    <w:rsid w:val="00C100EE"/>
    <w:rsid w:val="00C123EE"/>
    <w:rsid w:val="00C13DBA"/>
    <w:rsid w:val="00C14C39"/>
    <w:rsid w:val="00C21AE1"/>
    <w:rsid w:val="00C231BA"/>
    <w:rsid w:val="00C3510C"/>
    <w:rsid w:val="00C370DF"/>
    <w:rsid w:val="00C522C4"/>
    <w:rsid w:val="00C563EA"/>
    <w:rsid w:val="00C62C95"/>
    <w:rsid w:val="00C63130"/>
    <w:rsid w:val="00C646DB"/>
    <w:rsid w:val="00C6553F"/>
    <w:rsid w:val="00C65C41"/>
    <w:rsid w:val="00C66680"/>
    <w:rsid w:val="00C66E90"/>
    <w:rsid w:val="00C70375"/>
    <w:rsid w:val="00C73CBB"/>
    <w:rsid w:val="00C74D68"/>
    <w:rsid w:val="00C772C0"/>
    <w:rsid w:val="00C82806"/>
    <w:rsid w:val="00C83B39"/>
    <w:rsid w:val="00C85C3F"/>
    <w:rsid w:val="00C90D13"/>
    <w:rsid w:val="00C92F53"/>
    <w:rsid w:val="00C94824"/>
    <w:rsid w:val="00CA29C1"/>
    <w:rsid w:val="00CA3CC1"/>
    <w:rsid w:val="00CA436C"/>
    <w:rsid w:val="00CA48A5"/>
    <w:rsid w:val="00CA51F0"/>
    <w:rsid w:val="00CA5BCD"/>
    <w:rsid w:val="00CA650B"/>
    <w:rsid w:val="00CA67F6"/>
    <w:rsid w:val="00CA7BA6"/>
    <w:rsid w:val="00CB30E3"/>
    <w:rsid w:val="00CB3924"/>
    <w:rsid w:val="00CB41B5"/>
    <w:rsid w:val="00CB7DC4"/>
    <w:rsid w:val="00CC0BD0"/>
    <w:rsid w:val="00CC1661"/>
    <w:rsid w:val="00CC2F00"/>
    <w:rsid w:val="00CC5F39"/>
    <w:rsid w:val="00CC61F1"/>
    <w:rsid w:val="00CC7814"/>
    <w:rsid w:val="00CD2C54"/>
    <w:rsid w:val="00CD7F3E"/>
    <w:rsid w:val="00CE0B32"/>
    <w:rsid w:val="00CE0C2C"/>
    <w:rsid w:val="00CE18D4"/>
    <w:rsid w:val="00CE2D70"/>
    <w:rsid w:val="00CE48B9"/>
    <w:rsid w:val="00CE5ED2"/>
    <w:rsid w:val="00CE7FFA"/>
    <w:rsid w:val="00CF56A8"/>
    <w:rsid w:val="00D00582"/>
    <w:rsid w:val="00D014DE"/>
    <w:rsid w:val="00D054F2"/>
    <w:rsid w:val="00D05E3E"/>
    <w:rsid w:val="00D06B65"/>
    <w:rsid w:val="00D12C2A"/>
    <w:rsid w:val="00D1377B"/>
    <w:rsid w:val="00D21086"/>
    <w:rsid w:val="00D219BD"/>
    <w:rsid w:val="00D2265D"/>
    <w:rsid w:val="00D23009"/>
    <w:rsid w:val="00D24BF2"/>
    <w:rsid w:val="00D24CD1"/>
    <w:rsid w:val="00D25539"/>
    <w:rsid w:val="00D25C21"/>
    <w:rsid w:val="00D26112"/>
    <w:rsid w:val="00D26BAD"/>
    <w:rsid w:val="00D32975"/>
    <w:rsid w:val="00D34076"/>
    <w:rsid w:val="00D35EB2"/>
    <w:rsid w:val="00D37097"/>
    <w:rsid w:val="00D40066"/>
    <w:rsid w:val="00D40CE3"/>
    <w:rsid w:val="00D41436"/>
    <w:rsid w:val="00D462B4"/>
    <w:rsid w:val="00D46A43"/>
    <w:rsid w:val="00D50B7B"/>
    <w:rsid w:val="00D56E8E"/>
    <w:rsid w:val="00D61F23"/>
    <w:rsid w:val="00D64303"/>
    <w:rsid w:val="00D6693B"/>
    <w:rsid w:val="00D70752"/>
    <w:rsid w:val="00D741C8"/>
    <w:rsid w:val="00D7473C"/>
    <w:rsid w:val="00D76996"/>
    <w:rsid w:val="00D8127C"/>
    <w:rsid w:val="00D8505A"/>
    <w:rsid w:val="00D85D6E"/>
    <w:rsid w:val="00D87CC9"/>
    <w:rsid w:val="00D91549"/>
    <w:rsid w:val="00D93F26"/>
    <w:rsid w:val="00D9455B"/>
    <w:rsid w:val="00D96E5B"/>
    <w:rsid w:val="00DA02A7"/>
    <w:rsid w:val="00DA0B57"/>
    <w:rsid w:val="00DA1F05"/>
    <w:rsid w:val="00DA53A8"/>
    <w:rsid w:val="00DB259A"/>
    <w:rsid w:val="00DB3F73"/>
    <w:rsid w:val="00DB4F2F"/>
    <w:rsid w:val="00DB563E"/>
    <w:rsid w:val="00DC131A"/>
    <w:rsid w:val="00DC2A2C"/>
    <w:rsid w:val="00DC4157"/>
    <w:rsid w:val="00DC4AB1"/>
    <w:rsid w:val="00DC737A"/>
    <w:rsid w:val="00DD28EC"/>
    <w:rsid w:val="00DD3C6E"/>
    <w:rsid w:val="00DD6C3D"/>
    <w:rsid w:val="00DD7E88"/>
    <w:rsid w:val="00DE30F5"/>
    <w:rsid w:val="00DE4ABB"/>
    <w:rsid w:val="00DF083A"/>
    <w:rsid w:val="00DF1446"/>
    <w:rsid w:val="00DF4F32"/>
    <w:rsid w:val="00DF5A44"/>
    <w:rsid w:val="00DF6515"/>
    <w:rsid w:val="00DF6BD5"/>
    <w:rsid w:val="00DF6DF0"/>
    <w:rsid w:val="00E01B0A"/>
    <w:rsid w:val="00E032E4"/>
    <w:rsid w:val="00E10DA5"/>
    <w:rsid w:val="00E1367D"/>
    <w:rsid w:val="00E15E6A"/>
    <w:rsid w:val="00E16F95"/>
    <w:rsid w:val="00E21A23"/>
    <w:rsid w:val="00E2457F"/>
    <w:rsid w:val="00E26450"/>
    <w:rsid w:val="00E27CB9"/>
    <w:rsid w:val="00E32F3E"/>
    <w:rsid w:val="00E36623"/>
    <w:rsid w:val="00E36751"/>
    <w:rsid w:val="00E369D0"/>
    <w:rsid w:val="00E4039D"/>
    <w:rsid w:val="00E403F9"/>
    <w:rsid w:val="00E45DA2"/>
    <w:rsid w:val="00E47956"/>
    <w:rsid w:val="00E50C77"/>
    <w:rsid w:val="00E51866"/>
    <w:rsid w:val="00E51AB1"/>
    <w:rsid w:val="00E51BD7"/>
    <w:rsid w:val="00E52723"/>
    <w:rsid w:val="00E52906"/>
    <w:rsid w:val="00E573AA"/>
    <w:rsid w:val="00E610FF"/>
    <w:rsid w:val="00E65124"/>
    <w:rsid w:val="00E65BC3"/>
    <w:rsid w:val="00E67BAC"/>
    <w:rsid w:val="00E715FB"/>
    <w:rsid w:val="00E73D87"/>
    <w:rsid w:val="00E77038"/>
    <w:rsid w:val="00E80917"/>
    <w:rsid w:val="00E81644"/>
    <w:rsid w:val="00E82E61"/>
    <w:rsid w:val="00E858F8"/>
    <w:rsid w:val="00E915F0"/>
    <w:rsid w:val="00E9171E"/>
    <w:rsid w:val="00E91DE9"/>
    <w:rsid w:val="00E93878"/>
    <w:rsid w:val="00E95077"/>
    <w:rsid w:val="00EA146F"/>
    <w:rsid w:val="00EA1AFE"/>
    <w:rsid w:val="00EA4A34"/>
    <w:rsid w:val="00EA53AC"/>
    <w:rsid w:val="00EB54FE"/>
    <w:rsid w:val="00EB5A7A"/>
    <w:rsid w:val="00EB60DD"/>
    <w:rsid w:val="00EB708A"/>
    <w:rsid w:val="00EC01B2"/>
    <w:rsid w:val="00EC0E3F"/>
    <w:rsid w:val="00EC51E9"/>
    <w:rsid w:val="00EC5EB0"/>
    <w:rsid w:val="00EC772F"/>
    <w:rsid w:val="00EC7871"/>
    <w:rsid w:val="00ED380E"/>
    <w:rsid w:val="00ED45DE"/>
    <w:rsid w:val="00ED6804"/>
    <w:rsid w:val="00ED7147"/>
    <w:rsid w:val="00EE3F85"/>
    <w:rsid w:val="00EE42FA"/>
    <w:rsid w:val="00EF022D"/>
    <w:rsid w:val="00EF027E"/>
    <w:rsid w:val="00EF127C"/>
    <w:rsid w:val="00EF3EA4"/>
    <w:rsid w:val="00EF4C1D"/>
    <w:rsid w:val="00EF7CB4"/>
    <w:rsid w:val="00F02B89"/>
    <w:rsid w:val="00F04DCE"/>
    <w:rsid w:val="00F07689"/>
    <w:rsid w:val="00F0B2CD"/>
    <w:rsid w:val="00F11BCA"/>
    <w:rsid w:val="00F13180"/>
    <w:rsid w:val="00F13373"/>
    <w:rsid w:val="00F14FE8"/>
    <w:rsid w:val="00F16057"/>
    <w:rsid w:val="00F16445"/>
    <w:rsid w:val="00F16E82"/>
    <w:rsid w:val="00F20ED1"/>
    <w:rsid w:val="00F2176D"/>
    <w:rsid w:val="00F248A3"/>
    <w:rsid w:val="00F26A2B"/>
    <w:rsid w:val="00F321FD"/>
    <w:rsid w:val="00F34387"/>
    <w:rsid w:val="00F34728"/>
    <w:rsid w:val="00F35767"/>
    <w:rsid w:val="00F36410"/>
    <w:rsid w:val="00F36DF5"/>
    <w:rsid w:val="00F401D2"/>
    <w:rsid w:val="00F402C8"/>
    <w:rsid w:val="00F40876"/>
    <w:rsid w:val="00F411D8"/>
    <w:rsid w:val="00F42826"/>
    <w:rsid w:val="00F4296A"/>
    <w:rsid w:val="00F42C64"/>
    <w:rsid w:val="00F43175"/>
    <w:rsid w:val="00F4381E"/>
    <w:rsid w:val="00F44625"/>
    <w:rsid w:val="00F45588"/>
    <w:rsid w:val="00F47B8A"/>
    <w:rsid w:val="00F50048"/>
    <w:rsid w:val="00F5178B"/>
    <w:rsid w:val="00F52B44"/>
    <w:rsid w:val="00F54CE0"/>
    <w:rsid w:val="00F56379"/>
    <w:rsid w:val="00F56B3F"/>
    <w:rsid w:val="00F61DE5"/>
    <w:rsid w:val="00F62941"/>
    <w:rsid w:val="00F62AA2"/>
    <w:rsid w:val="00F649AC"/>
    <w:rsid w:val="00F65AE5"/>
    <w:rsid w:val="00F674E7"/>
    <w:rsid w:val="00F7090E"/>
    <w:rsid w:val="00F7163C"/>
    <w:rsid w:val="00F719F1"/>
    <w:rsid w:val="00F72536"/>
    <w:rsid w:val="00F7511C"/>
    <w:rsid w:val="00F807A2"/>
    <w:rsid w:val="00F81140"/>
    <w:rsid w:val="00F84F32"/>
    <w:rsid w:val="00F855A6"/>
    <w:rsid w:val="00F87195"/>
    <w:rsid w:val="00F87E5D"/>
    <w:rsid w:val="00F9056F"/>
    <w:rsid w:val="00F93EE6"/>
    <w:rsid w:val="00FA19E5"/>
    <w:rsid w:val="00FA272B"/>
    <w:rsid w:val="00FA343E"/>
    <w:rsid w:val="00FA40DE"/>
    <w:rsid w:val="00FA455F"/>
    <w:rsid w:val="00FA6663"/>
    <w:rsid w:val="00FA6665"/>
    <w:rsid w:val="00FA6EA4"/>
    <w:rsid w:val="00FB0132"/>
    <w:rsid w:val="00FB026B"/>
    <w:rsid w:val="00FB16C3"/>
    <w:rsid w:val="00FB20DA"/>
    <w:rsid w:val="00FB43FD"/>
    <w:rsid w:val="00FB7287"/>
    <w:rsid w:val="00FB7760"/>
    <w:rsid w:val="00FC213A"/>
    <w:rsid w:val="00FC28D1"/>
    <w:rsid w:val="00FC3FBC"/>
    <w:rsid w:val="00FD117B"/>
    <w:rsid w:val="00FD175A"/>
    <w:rsid w:val="00FD1855"/>
    <w:rsid w:val="00FD1AB9"/>
    <w:rsid w:val="00FD1B42"/>
    <w:rsid w:val="00FD29DF"/>
    <w:rsid w:val="00FD3D1D"/>
    <w:rsid w:val="00FD4ACF"/>
    <w:rsid w:val="00FE4B37"/>
    <w:rsid w:val="00FF4657"/>
    <w:rsid w:val="0106AB42"/>
    <w:rsid w:val="011B49AB"/>
    <w:rsid w:val="01BDE76D"/>
    <w:rsid w:val="01C54388"/>
    <w:rsid w:val="0288F942"/>
    <w:rsid w:val="03AE3A5A"/>
    <w:rsid w:val="03C2FF4B"/>
    <w:rsid w:val="03DE05D7"/>
    <w:rsid w:val="050AE67E"/>
    <w:rsid w:val="06D0BAD0"/>
    <w:rsid w:val="06DDA5E5"/>
    <w:rsid w:val="072E4624"/>
    <w:rsid w:val="07619663"/>
    <w:rsid w:val="07A87BF9"/>
    <w:rsid w:val="07C8F81E"/>
    <w:rsid w:val="08849DAC"/>
    <w:rsid w:val="09B99700"/>
    <w:rsid w:val="0A083F6A"/>
    <w:rsid w:val="0AB45B33"/>
    <w:rsid w:val="0AC6109E"/>
    <w:rsid w:val="0B6B01E7"/>
    <w:rsid w:val="0D49DE97"/>
    <w:rsid w:val="0D68B4B3"/>
    <w:rsid w:val="0D7D6DAC"/>
    <w:rsid w:val="0F119A88"/>
    <w:rsid w:val="0F745242"/>
    <w:rsid w:val="0FB91AC4"/>
    <w:rsid w:val="10802BA2"/>
    <w:rsid w:val="108EDDDF"/>
    <w:rsid w:val="10AEE86E"/>
    <w:rsid w:val="10E818A9"/>
    <w:rsid w:val="10EC0FED"/>
    <w:rsid w:val="1133EA6C"/>
    <w:rsid w:val="11FA8E94"/>
    <w:rsid w:val="122D1CC0"/>
    <w:rsid w:val="12DFEDFB"/>
    <w:rsid w:val="1327C372"/>
    <w:rsid w:val="13CB5B85"/>
    <w:rsid w:val="13F08FBA"/>
    <w:rsid w:val="149238B3"/>
    <w:rsid w:val="1547336B"/>
    <w:rsid w:val="162F8563"/>
    <w:rsid w:val="1729026D"/>
    <w:rsid w:val="17CD6A84"/>
    <w:rsid w:val="182A66F9"/>
    <w:rsid w:val="187803CC"/>
    <w:rsid w:val="189212D5"/>
    <w:rsid w:val="189B00C1"/>
    <w:rsid w:val="19718379"/>
    <w:rsid w:val="19C6BB3B"/>
    <w:rsid w:val="1AD657A2"/>
    <w:rsid w:val="1B96D666"/>
    <w:rsid w:val="1C0B1E35"/>
    <w:rsid w:val="1D0CDFA6"/>
    <w:rsid w:val="1DDE637B"/>
    <w:rsid w:val="1EE197FE"/>
    <w:rsid w:val="1F264214"/>
    <w:rsid w:val="1F6DA82D"/>
    <w:rsid w:val="1FC5F2F5"/>
    <w:rsid w:val="20B19600"/>
    <w:rsid w:val="20E5B229"/>
    <w:rsid w:val="22E00491"/>
    <w:rsid w:val="24A9DE35"/>
    <w:rsid w:val="25A2D3C1"/>
    <w:rsid w:val="25C7BFCE"/>
    <w:rsid w:val="25EA21FF"/>
    <w:rsid w:val="264D7C60"/>
    <w:rsid w:val="26866857"/>
    <w:rsid w:val="26890EF5"/>
    <w:rsid w:val="26A310CC"/>
    <w:rsid w:val="275C0F8F"/>
    <w:rsid w:val="2771E3A1"/>
    <w:rsid w:val="277A0440"/>
    <w:rsid w:val="289D9F09"/>
    <w:rsid w:val="289F12AD"/>
    <w:rsid w:val="28C0BBB7"/>
    <w:rsid w:val="28F28AE7"/>
    <w:rsid w:val="28F83661"/>
    <w:rsid w:val="2A8BE1FB"/>
    <w:rsid w:val="2AF25EFE"/>
    <w:rsid w:val="2B901399"/>
    <w:rsid w:val="2D47919B"/>
    <w:rsid w:val="2D646601"/>
    <w:rsid w:val="2D91B64B"/>
    <w:rsid w:val="2DE2FF6D"/>
    <w:rsid w:val="2E3D0F63"/>
    <w:rsid w:val="2E802F76"/>
    <w:rsid w:val="2EEBF8F3"/>
    <w:rsid w:val="2F3A473A"/>
    <w:rsid w:val="2F404569"/>
    <w:rsid w:val="2F677A21"/>
    <w:rsid w:val="2F6D5C66"/>
    <w:rsid w:val="2F9B2757"/>
    <w:rsid w:val="2FD72E37"/>
    <w:rsid w:val="30CBC5C3"/>
    <w:rsid w:val="30F36BAE"/>
    <w:rsid w:val="313953B3"/>
    <w:rsid w:val="32BA8F16"/>
    <w:rsid w:val="32F98A73"/>
    <w:rsid w:val="33164A43"/>
    <w:rsid w:val="332B346D"/>
    <w:rsid w:val="33505809"/>
    <w:rsid w:val="33809DCA"/>
    <w:rsid w:val="338C7FE8"/>
    <w:rsid w:val="33DAFC6A"/>
    <w:rsid w:val="33F20593"/>
    <w:rsid w:val="34883C98"/>
    <w:rsid w:val="34D6BEB3"/>
    <w:rsid w:val="35051B4B"/>
    <w:rsid w:val="353CBF69"/>
    <w:rsid w:val="3590BB39"/>
    <w:rsid w:val="359154BC"/>
    <w:rsid w:val="35BC9AA9"/>
    <w:rsid w:val="35C5451F"/>
    <w:rsid w:val="36700ADB"/>
    <w:rsid w:val="375F971B"/>
    <w:rsid w:val="389A2874"/>
    <w:rsid w:val="38B1D29E"/>
    <w:rsid w:val="38B53CB2"/>
    <w:rsid w:val="38B7FAFF"/>
    <w:rsid w:val="38E9F84E"/>
    <w:rsid w:val="399456E0"/>
    <w:rsid w:val="3A719A3E"/>
    <w:rsid w:val="3A84D9A8"/>
    <w:rsid w:val="3A9BD2F4"/>
    <w:rsid w:val="3AF8D053"/>
    <w:rsid w:val="3B52D01C"/>
    <w:rsid w:val="3B755842"/>
    <w:rsid w:val="3C61C92A"/>
    <w:rsid w:val="3C71148F"/>
    <w:rsid w:val="3C7D4C15"/>
    <w:rsid w:val="3C907146"/>
    <w:rsid w:val="3CAC8C7C"/>
    <w:rsid w:val="3CAFB293"/>
    <w:rsid w:val="3DB5869A"/>
    <w:rsid w:val="3DB93ECF"/>
    <w:rsid w:val="3DED73DC"/>
    <w:rsid w:val="3E872A10"/>
    <w:rsid w:val="3EB21D73"/>
    <w:rsid w:val="3FA36FEE"/>
    <w:rsid w:val="3FD6EE18"/>
    <w:rsid w:val="3FDA2B35"/>
    <w:rsid w:val="40823F2F"/>
    <w:rsid w:val="41CCCF09"/>
    <w:rsid w:val="424F4A66"/>
    <w:rsid w:val="4273294B"/>
    <w:rsid w:val="43855A8B"/>
    <w:rsid w:val="43BFCA96"/>
    <w:rsid w:val="43E31506"/>
    <w:rsid w:val="445E89F3"/>
    <w:rsid w:val="45ADF598"/>
    <w:rsid w:val="495AA033"/>
    <w:rsid w:val="49D58D90"/>
    <w:rsid w:val="4AEF99CD"/>
    <w:rsid w:val="4B12C991"/>
    <w:rsid w:val="4BBA76CF"/>
    <w:rsid w:val="4BF69164"/>
    <w:rsid w:val="4C9816EC"/>
    <w:rsid w:val="4CBA2EF3"/>
    <w:rsid w:val="4D7B9D00"/>
    <w:rsid w:val="4DA329F9"/>
    <w:rsid w:val="4EEBC33E"/>
    <w:rsid w:val="4EF9208E"/>
    <w:rsid w:val="4F57EE42"/>
    <w:rsid w:val="503234A0"/>
    <w:rsid w:val="50AEA4CE"/>
    <w:rsid w:val="50D1CDA6"/>
    <w:rsid w:val="511401D5"/>
    <w:rsid w:val="51A12E93"/>
    <w:rsid w:val="51BAAD97"/>
    <w:rsid w:val="51E1565C"/>
    <w:rsid w:val="5226003A"/>
    <w:rsid w:val="5237E9A3"/>
    <w:rsid w:val="527EE810"/>
    <w:rsid w:val="529F9536"/>
    <w:rsid w:val="545FF53D"/>
    <w:rsid w:val="550DB189"/>
    <w:rsid w:val="55927D83"/>
    <w:rsid w:val="56593C0A"/>
    <w:rsid w:val="573E2C8E"/>
    <w:rsid w:val="574941F6"/>
    <w:rsid w:val="57A88BE0"/>
    <w:rsid w:val="57AEBDEF"/>
    <w:rsid w:val="5842DC04"/>
    <w:rsid w:val="58B99866"/>
    <w:rsid w:val="58BC1B7C"/>
    <w:rsid w:val="58C23802"/>
    <w:rsid w:val="59A3920A"/>
    <w:rsid w:val="5A469DE4"/>
    <w:rsid w:val="5A8E8B5D"/>
    <w:rsid w:val="5ABFA10F"/>
    <w:rsid w:val="5ADF6174"/>
    <w:rsid w:val="5C6F366F"/>
    <w:rsid w:val="5C7D2F83"/>
    <w:rsid w:val="5CD410EE"/>
    <w:rsid w:val="5D4C6D6E"/>
    <w:rsid w:val="5F2F0E38"/>
    <w:rsid w:val="60DCC69F"/>
    <w:rsid w:val="60DE7564"/>
    <w:rsid w:val="610D801B"/>
    <w:rsid w:val="61B9FFE1"/>
    <w:rsid w:val="61E633CA"/>
    <w:rsid w:val="62C16CC4"/>
    <w:rsid w:val="63139D7A"/>
    <w:rsid w:val="634067F5"/>
    <w:rsid w:val="63D845D6"/>
    <w:rsid w:val="644DD234"/>
    <w:rsid w:val="654AB082"/>
    <w:rsid w:val="65C5F663"/>
    <w:rsid w:val="65E9DFDE"/>
    <w:rsid w:val="66B6972A"/>
    <w:rsid w:val="66F4CE65"/>
    <w:rsid w:val="676A6758"/>
    <w:rsid w:val="680972E0"/>
    <w:rsid w:val="68B29C11"/>
    <w:rsid w:val="68CD9957"/>
    <w:rsid w:val="69947485"/>
    <w:rsid w:val="69CD2DBE"/>
    <w:rsid w:val="6AD21AE6"/>
    <w:rsid w:val="6AE01EF8"/>
    <w:rsid w:val="6AED5CAB"/>
    <w:rsid w:val="6B37958E"/>
    <w:rsid w:val="6BD7021B"/>
    <w:rsid w:val="6C6C50AE"/>
    <w:rsid w:val="6C7DC6F3"/>
    <w:rsid w:val="6D173A67"/>
    <w:rsid w:val="6D5C835A"/>
    <w:rsid w:val="6DA11FCF"/>
    <w:rsid w:val="6DB907F2"/>
    <w:rsid w:val="6EAE0649"/>
    <w:rsid w:val="70B3499A"/>
    <w:rsid w:val="70BCDA6D"/>
    <w:rsid w:val="70E17B5B"/>
    <w:rsid w:val="7188A902"/>
    <w:rsid w:val="71FFFF46"/>
    <w:rsid w:val="72FCEA8C"/>
    <w:rsid w:val="72FD29EC"/>
    <w:rsid w:val="73BB8529"/>
    <w:rsid w:val="73D0877C"/>
    <w:rsid w:val="7436091E"/>
    <w:rsid w:val="7488E911"/>
    <w:rsid w:val="74E77654"/>
    <w:rsid w:val="75650A60"/>
    <w:rsid w:val="75D799AD"/>
    <w:rsid w:val="768AAE47"/>
    <w:rsid w:val="76938444"/>
    <w:rsid w:val="770F0FBA"/>
    <w:rsid w:val="7754F892"/>
    <w:rsid w:val="77860872"/>
    <w:rsid w:val="77B4A3A3"/>
    <w:rsid w:val="77F1AF82"/>
    <w:rsid w:val="787425E9"/>
    <w:rsid w:val="78C2A9DC"/>
    <w:rsid w:val="7938FAAB"/>
    <w:rsid w:val="798EC7B7"/>
    <w:rsid w:val="7A02AB35"/>
    <w:rsid w:val="7A24F554"/>
    <w:rsid w:val="7B39D99A"/>
    <w:rsid w:val="7B530862"/>
    <w:rsid w:val="7BA7DDAB"/>
    <w:rsid w:val="7BA9301E"/>
    <w:rsid w:val="7D4EF27A"/>
    <w:rsid w:val="7D97B43A"/>
    <w:rsid w:val="7DCAE48E"/>
    <w:rsid w:val="7EE07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3C56B68-2E81-9D4F-9105-AF1E33C5C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32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jpe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jpeg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1" Type="http://schemas.openxmlformats.org/officeDocument/2006/relationships/image" Target="media/image1.png"/><Relationship Id="rId24" Type="http://schemas.openxmlformats.org/officeDocument/2006/relationships/image" Target="media/image10.jp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jpeg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47.jpeg"/><Relationship Id="rId19" Type="http://schemas.openxmlformats.org/officeDocument/2006/relationships/image" Target="media/image5.png"/><Relationship Id="rId14" Type="http://schemas.openxmlformats.org/officeDocument/2006/relationships/hyperlink" Target="mailto:mb2205153@qu.edu.qa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jpe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jpeg"/><Relationship Id="rId64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hyperlink" Target="mailto:fh2206836@qu.edu.qa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jp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image" Target="media/image45.jpe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jpe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ma2211429@qu.edu.qa" TargetMode="External"/><Relationship Id="rId23" Type="http://schemas.openxmlformats.org/officeDocument/2006/relationships/image" Target="media/image9.jpg"/><Relationship Id="rId28" Type="http://schemas.openxmlformats.org/officeDocument/2006/relationships/image" Target="media/image14.jp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image" Target="media/image43.jpeg"/><Relationship Id="rId10" Type="http://schemas.openxmlformats.org/officeDocument/2006/relationships/endnotes" Target="endnotes.xml"/><Relationship Id="rId31" Type="http://schemas.openxmlformats.org/officeDocument/2006/relationships/image" Target="media/image17.jpe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image" Target="media/image46.jpeg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mm2206892@qu.edu.qa" TargetMode="External"/><Relationship Id="rId18" Type="http://schemas.openxmlformats.org/officeDocument/2006/relationships/image" Target="media/image4.png"/><Relationship Id="rId39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7</Pages>
  <Words>740</Words>
  <Characters>4222</Characters>
  <Application>Microsoft Office Word</Application>
  <DocSecurity>0</DocSecurity>
  <Lines>35</Lines>
  <Paragraphs>9</Paragraphs>
  <ScaleCrop>false</ScaleCrop>
  <Company>Qatar University</Company>
  <LinksUpToDate>false</LinksUpToDate>
  <CharactersWithSpaces>4953</CharactersWithSpaces>
  <SharedDoc>false</SharedDoc>
  <HLinks>
    <vt:vector size="24" baseType="variant">
      <vt:variant>
        <vt:i4>7667790</vt:i4>
      </vt:variant>
      <vt:variant>
        <vt:i4>9</vt:i4>
      </vt:variant>
      <vt:variant>
        <vt:i4>0</vt:i4>
      </vt:variant>
      <vt:variant>
        <vt:i4>5</vt:i4>
      </vt:variant>
      <vt:variant>
        <vt:lpwstr>mailto:ma2211429@qu.edu.qa</vt:lpwstr>
      </vt:variant>
      <vt:variant>
        <vt:lpwstr/>
      </vt:variant>
      <vt:variant>
        <vt:i4>8061006</vt:i4>
      </vt:variant>
      <vt:variant>
        <vt:i4>6</vt:i4>
      </vt:variant>
      <vt:variant>
        <vt:i4>0</vt:i4>
      </vt:variant>
      <vt:variant>
        <vt:i4>5</vt:i4>
      </vt:variant>
      <vt:variant>
        <vt:lpwstr>mailto:mb2205153@qu.edu.qa</vt:lpwstr>
      </vt:variant>
      <vt:variant>
        <vt:lpwstr/>
      </vt:variant>
      <vt:variant>
        <vt:i4>7536718</vt:i4>
      </vt:variant>
      <vt:variant>
        <vt:i4>3</vt:i4>
      </vt:variant>
      <vt:variant>
        <vt:i4>0</vt:i4>
      </vt:variant>
      <vt:variant>
        <vt:i4>5</vt:i4>
      </vt:variant>
      <vt:variant>
        <vt:lpwstr>mailto:mm2206892@qu.edu.qa</vt:lpwstr>
      </vt:variant>
      <vt:variant>
        <vt:lpwstr/>
      </vt:variant>
      <vt:variant>
        <vt:i4>8126529</vt:i4>
      </vt:variant>
      <vt:variant>
        <vt:i4>0</vt:i4>
      </vt:variant>
      <vt:variant>
        <vt:i4>0</vt:i4>
      </vt:variant>
      <vt:variant>
        <vt:i4>5</vt:i4>
      </vt:variant>
      <vt:variant>
        <vt:lpwstr>mailto:fh2206836@qu.edu.q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Fahrel Hidayat</cp:lastModifiedBy>
  <cp:revision>5</cp:revision>
  <cp:lastPrinted>2020-09-15T14:13:00Z</cp:lastPrinted>
  <dcterms:created xsi:type="dcterms:W3CDTF">2024-12-14T21:55:00Z</dcterms:created>
  <dcterms:modified xsi:type="dcterms:W3CDTF">2024-12-15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